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5DDE62" w14:textId="77777777" w:rsidR="00744BFB" w:rsidRPr="00F449EB" w:rsidRDefault="00744BFB" w:rsidP="00744BFB">
      <w:pPr>
        <w:spacing w:after="0" w:line="240" w:lineRule="auto"/>
        <w:rPr>
          <w:sz w:val="22"/>
        </w:rPr>
      </w:pPr>
    </w:p>
    <w:p w14:paraId="44294CD0" w14:textId="77777777" w:rsidR="00744BFB" w:rsidRPr="00F449EB" w:rsidRDefault="00744BFB" w:rsidP="00744BFB">
      <w:pPr>
        <w:spacing w:after="0" w:line="240" w:lineRule="auto"/>
        <w:rPr>
          <w:sz w:val="22"/>
        </w:rPr>
      </w:pPr>
    </w:p>
    <w:p w14:paraId="7F74A119" w14:textId="77777777" w:rsidR="00744BFB" w:rsidRDefault="00744BFB" w:rsidP="00744BFB">
      <w:pPr>
        <w:spacing w:after="0" w:line="240" w:lineRule="auto"/>
        <w:rPr>
          <w:sz w:val="22"/>
        </w:rPr>
      </w:pPr>
    </w:p>
    <w:p w14:paraId="38553E9C" w14:textId="77777777" w:rsidR="00744BFB" w:rsidRDefault="00744BFB" w:rsidP="00744BFB">
      <w:pPr>
        <w:spacing w:after="0" w:line="240" w:lineRule="auto"/>
        <w:rPr>
          <w:sz w:val="22"/>
        </w:rPr>
      </w:pPr>
    </w:p>
    <w:p w14:paraId="394FAA55" w14:textId="6228C66B" w:rsidR="00744BFB" w:rsidRDefault="00744BFB" w:rsidP="00744BFB">
      <w:pPr>
        <w:spacing w:after="0" w:line="240" w:lineRule="auto"/>
        <w:rPr>
          <w:sz w:val="22"/>
        </w:rPr>
      </w:pPr>
    </w:p>
    <w:p w14:paraId="5150E624" w14:textId="2799C2CE" w:rsidR="00367FB4" w:rsidRDefault="00367FB4" w:rsidP="00744BFB">
      <w:pPr>
        <w:spacing w:after="0" w:line="240" w:lineRule="auto"/>
        <w:rPr>
          <w:sz w:val="22"/>
        </w:rPr>
      </w:pPr>
    </w:p>
    <w:p w14:paraId="50D31680" w14:textId="77777777" w:rsidR="00367FB4" w:rsidRDefault="00367FB4" w:rsidP="00744BFB">
      <w:pPr>
        <w:spacing w:after="0" w:line="240" w:lineRule="auto"/>
        <w:rPr>
          <w:sz w:val="22"/>
        </w:rPr>
      </w:pPr>
    </w:p>
    <w:p w14:paraId="4046598B" w14:textId="77777777" w:rsidR="00744BFB" w:rsidRPr="00F449EB" w:rsidRDefault="00744BFB" w:rsidP="00744BFB">
      <w:pPr>
        <w:spacing w:after="0"/>
        <w:rPr>
          <w:sz w:val="22"/>
        </w:rPr>
      </w:pPr>
    </w:p>
    <w:p w14:paraId="65E5FB17" w14:textId="7534EA8E" w:rsidR="00744BFB" w:rsidRPr="00F449EB" w:rsidRDefault="00B63B6B" w:rsidP="006F317A">
      <w:pPr>
        <w:spacing w:after="0"/>
        <w:jc w:val="center"/>
        <w:rPr>
          <w:szCs w:val="24"/>
        </w:rPr>
      </w:pPr>
      <w:r>
        <w:rPr>
          <w:szCs w:val="24"/>
        </w:rPr>
        <w:t>Linux Kernel Module Assignment</w:t>
      </w:r>
    </w:p>
    <w:p w14:paraId="42DE9A24" w14:textId="39F7CE63" w:rsidR="00744BFB" w:rsidRPr="004A18F8" w:rsidRDefault="00E678AC" w:rsidP="006F317A">
      <w:pPr>
        <w:spacing w:after="0"/>
        <w:jc w:val="center"/>
        <w:rPr>
          <w:szCs w:val="24"/>
        </w:rPr>
      </w:pPr>
      <w:r>
        <w:rPr>
          <w:szCs w:val="24"/>
        </w:rPr>
        <w:t xml:space="preserve">CSIS </w:t>
      </w:r>
      <w:r w:rsidR="00725847">
        <w:rPr>
          <w:szCs w:val="24"/>
        </w:rPr>
        <w:t>4</w:t>
      </w:r>
      <w:r w:rsidR="00B63B6B">
        <w:rPr>
          <w:szCs w:val="24"/>
        </w:rPr>
        <w:t>43</w:t>
      </w:r>
    </w:p>
    <w:p w14:paraId="70CC296C" w14:textId="73B954E4" w:rsidR="00744BFB" w:rsidRPr="004A18F8" w:rsidRDefault="00725847" w:rsidP="006F317A">
      <w:pPr>
        <w:spacing w:after="0"/>
        <w:jc w:val="center"/>
        <w:rPr>
          <w:szCs w:val="24"/>
        </w:rPr>
      </w:pPr>
      <w:r>
        <w:rPr>
          <w:szCs w:val="24"/>
        </w:rPr>
        <w:t xml:space="preserve">Professor </w:t>
      </w:r>
      <w:r w:rsidR="00B63B6B">
        <w:rPr>
          <w:szCs w:val="24"/>
        </w:rPr>
        <w:t>OMalley</w:t>
      </w:r>
    </w:p>
    <w:p w14:paraId="635E05F9" w14:textId="77777777" w:rsidR="00744BFB" w:rsidRPr="00F449EB" w:rsidRDefault="00744BFB" w:rsidP="006F317A">
      <w:pPr>
        <w:spacing w:after="0"/>
        <w:jc w:val="center"/>
        <w:rPr>
          <w:szCs w:val="24"/>
        </w:rPr>
      </w:pPr>
      <w:r>
        <w:rPr>
          <w:szCs w:val="24"/>
        </w:rPr>
        <w:t>James Riley Dorough</w:t>
      </w:r>
    </w:p>
    <w:p w14:paraId="29181779" w14:textId="77777777" w:rsidR="00744BFB" w:rsidRPr="004A18F8" w:rsidRDefault="00744BFB" w:rsidP="006F317A">
      <w:pPr>
        <w:spacing w:after="0"/>
        <w:jc w:val="center"/>
        <w:rPr>
          <w:szCs w:val="24"/>
        </w:rPr>
      </w:pPr>
      <w:r w:rsidRPr="00F449EB">
        <w:rPr>
          <w:szCs w:val="24"/>
        </w:rPr>
        <w:t>Liberty University</w:t>
      </w:r>
    </w:p>
    <w:p w14:paraId="1C4933A8" w14:textId="403971A4" w:rsidR="00744BFB" w:rsidRPr="00F449EB" w:rsidRDefault="00B63B6B" w:rsidP="006F317A">
      <w:pPr>
        <w:spacing w:after="0"/>
        <w:jc w:val="center"/>
        <w:rPr>
          <w:szCs w:val="24"/>
        </w:rPr>
      </w:pPr>
      <w:r>
        <w:rPr>
          <w:szCs w:val="24"/>
        </w:rPr>
        <w:t>November</w:t>
      </w:r>
      <w:r w:rsidR="003F09D2">
        <w:rPr>
          <w:szCs w:val="24"/>
        </w:rPr>
        <w:t xml:space="preserve"> </w:t>
      </w:r>
      <w:r>
        <w:rPr>
          <w:szCs w:val="24"/>
        </w:rPr>
        <w:t>20</w:t>
      </w:r>
      <w:r w:rsidRPr="00B63B6B">
        <w:rPr>
          <w:szCs w:val="24"/>
          <w:vertAlign w:val="superscript"/>
        </w:rPr>
        <w:t>th</w:t>
      </w:r>
      <w:r w:rsidR="00744BFB" w:rsidRPr="004A18F8">
        <w:rPr>
          <w:szCs w:val="24"/>
        </w:rPr>
        <w:t xml:space="preserve">, </w:t>
      </w:r>
      <w:r w:rsidR="00DA38E5">
        <w:rPr>
          <w:szCs w:val="24"/>
        </w:rPr>
        <w:t>2021</w:t>
      </w:r>
    </w:p>
    <w:p w14:paraId="60937136" w14:textId="7892E928" w:rsidR="00A37A10" w:rsidRDefault="00744BFB" w:rsidP="006F317A">
      <w:pPr>
        <w:spacing w:after="0"/>
        <w:jc w:val="center"/>
      </w:pPr>
      <w:r>
        <w:rPr>
          <w:szCs w:val="24"/>
        </w:rPr>
        <w:br w:type="page"/>
      </w:r>
    </w:p>
    <w:p w14:paraId="2CA065C0" w14:textId="5F571B2F" w:rsidR="005378A4" w:rsidRDefault="00B63B6B" w:rsidP="00A37A10">
      <w:pPr>
        <w:spacing w:after="0"/>
        <w:jc w:val="center"/>
        <w:rPr>
          <w:b/>
          <w:bCs/>
          <w:szCs w:val="24"/>
        </w:rPr>
      </w:pPr>
      <w:r>
        <w:rPr>
          <w:b/>
          <w:bCs/>
          <w:szCs w:val="24"/>
        </w:rPr>
        <w:lastRenderedPageBreak/>
        <w:t>In</w:t>
      </w:r>
      <w:r w:rsidR="006F317A">
        <w:rPr>
          <w:b/>
          <w:bCs/>
          <w:szCs w:val="24"/>
        </w:rPr>
        <w:t>troduction</w:t>
      </w:r>
    </w:p>
    <w:p w14:paraId="4C5BFBBF" w14:textId="1106A049" w:rsidR="00626461" w:rsidRDefault="00F97872" w:rsidP="00B63B6B">
      <w:pPr>
        <w:spacing w:after="0"/>
        <w:rPr>
          <w:szCs w:val="24"/>
        </w:rPr>
      </w:pPr>
      <w:r>
        <w:rPr>
          <w:szCs w:val="24"/>
        </w:rPr>
        <w:tab/>
      </w:r>
      <w:r w:rsidR="00B63B6B">
        <w:rPr>
          <w:szCs w:val="24"/>
        </w:rPr>
        <w:t>T</w:t>
      </w:r>
      <w:r w:rsidR="00A02546">
        <w:rPr>
          <w:szCs w:val="24"/>
        </w:rPr>
        <w:t xml:space="preserve">his lab exercises the ability to understand, modify, and implement kernel modules. With this understanding </w:t>
      </w:r>
      <w:r w:rsidR="00943A21">
        <w:rPr>
          <w:szCs w:val="24"/>
        </w:rPr>
        <w:t>of functionality</w:t>
      </w:r>
      <w:r w:rsidR="00DB6340">
        <w:rPr>
          <w:szCs w:val="24"/>
        </w:rPr>
        <w:t>,</w:t>
      </w:r>
      <w:r w:rsidR="00943A21">
        <w:rPr>
          <w:szCs w:val="24"/>
        </w:rPr>
        <w:t xml:space="preserve"> </w:t>
      </w:r>
      <w:r w:rsidR="00A02546">
        <w:rPr>
          <w:szCs w:val="24"/>
        </w:rPr>
        <w:t xml:space="preserve">stems </w:t>
      </w:r>
      <w:r w:rsidR="00943A21">
        <w:rPr>
          <w:szCs w:val="24"/>
        </w:rPr>
        <w:t>an understanding of the vulnerability and security requirements</w:t>
      </w:r>
      <w:r w:rsidR="00DB6340">
        <w:rPr>
          <w:szCs w:val="24"/>
        </w:rPr>
        <w:t xml:space="preserve"> of access to modification or insertion of kernel modules and device drivers. </w:t>
      </w:r>
    </w:p>
    <w:p w14:paraId="463FD23B" w14:textId="77777777" w:rsidR="004826A7" w:rsidRDefault="004826A7" w:rsidP="00B63B6B">
      <w:pPr>
        <w:spacing w:after="0"/>
        <w:rPr>
          <w:szCs w:val="24"/>
        </w:rPr>
      </w:pPr>
    </w:p>
    <w:p w14:paraId="3996A6E7" w14:textId="79B83A09" w:rsidR="00845DE7" w:rsidRDefault="00B84BEF" w:rsidP="00B63B6B">
      <w:pPr>
        <w:spacing w:after="0"/>
        <w:jc w:val="center"/>
        <w:rPr>
          <w:b/>
          <w:bCs/>
          <w:szCs w:val="24"/>
        </w:rPr>
      </w:pPr>
      <w:r>
        <w:rPr>
          <w:b/>
          <w:bCs/>
          <w:szCs w:val="24"/>
        </w:rPr>
        <w:t>Lab Work &amp; Implication</w:t>
      </w:r>
    </w:p>
    <w:p w14:paraId="3DE32F4A" w14:textId="5C41B4D6" w:rsidR="00B63B6B" w:rsidRDefault="00B63B6B" w:rsidP="00B63B6B">
      <w:pPr>
        <w:spacing w:after="0"/>
        <w:rPr>
          <w:szCs w:val="24"/>
        </w:rPr>
      </w:pPr>
      <w:r>
        <w:rPr>
          <w:szCs w:val="24"/>
        </w:rPr>
        <w:tab/>
        <w:t>T</w:t>
      </w:r>
      <w:r w:rsidR="00ED5515">
        <w:rPr>
          <w:szCs w:val="24"/>
        </w:rPr>
        <w:t xml:space="preserve">o complete this </w:t>
      </w:r>
      <w:r w:rsidR="00AA015F">
        <w:rPr>
          <w:szCs w:val="24"/>
        </w:rPr>
        <w:t>lab,</w:t>
      </w:r>
      <w:r w:rsidR="00ED5515">
        <w:rPr>
          <w:szCs w:val="24"/>
        </w:rPr>
        <w:t xml:space="preserve"> I have spun up </w:t>
      </w:r>
      <w:r w:rsidR="00AA015F">
        <w:rPr>
          <w:szCs w:val="24"/>
        </w:rPr>
        <w:t xml:space="preserve">a fresh Ubuntu box. My clone of a Kali box </w:t>
      </w:r>
      <w:r w:rsidR="00CD1D28">
        <w:rPr>
          <w:szCs w:val="24"/>
        </w:rPr>
        <w:t>required</w:t>
      </w:r>
      <w:r w:rsidR="00AA015F">
        <w:rPr>
          <w:szCs w:val="24"/>
        </w:rPr>
        <w:t xml:space="preserve"> slightly different headers and commands to complete the lab. </w:t>
      </w:r>
      <w:r w:rsidR="00CD1D28">
        <w:rPr>
          <w:szCs w:val="24"/>
        </w:rPr>
        <w:t>Due to this I needed a fresh, compatible environment. After the new box was ready, I began following the listed instructions and researching how to modify the kernel module.</w:t>
      </w:r>
      <w:r w:rsidR="00DB37DB">
        <w:rPr>
          <w:szCs w:val="24"/>
        </w:rPr>
        <w:t xml:space="preserve"> </w:t>
      </w:r>
    </w:p>
    <w:p w14:paraId="5FB693D2" w14:textId="77777777" w:rsidR="00B84BEF" w:rsidRDefault="00DB37DB" w:rsidP="00377A14">
      <w:pPr>
        <w:spacing w:after="0"/>
        <w:rPr>
          <w:szCs w:val="24"/>
        </w:rPr>
      </w:pPr>
      <w:r>
        <w:rPr>
          <w:noProof/>
          <w:szCs w:val="24"/>
        </w:rPr>
        <w:lastRenderedPageBreak/>
        <w:drawing>
          <wp:anchor distT="0" distB="0" distL="114300" distR="114300" simplePos="0" relativeHeight="251658240" behindDoc="0" locked="1" layoutInCell="1" allowOverlap="1" wp14:anchorId="243BC5C5" wp14:editId="60E6C53F">
            <wp:simplePos x="0" y="0"/>
            <wp:positionH relativeFrom="column">
              <wp:posOffset>-236220</wp:posOffset>
            </wp:positionH>
            <wp:positionV relativeFrom="paragraph">
              <wp:posOffset>92075</wp:posOffset>
            </wp:positionV>
            <wp:extent cx="3263900" cy="8128635"/>
            <wp:effectExtent l="0" t="0" r="0" b="5715"/>
            <wp:wrapSquare wrapText="right"/>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263900" cy="8128635"/>
                    </a:xfrm>
                    <a:prstGeom prst="rect">
                      <a:avLst/>
                    </a:prstGeom>
                  </pic:spPr>
                </pic:pic>
              </a:graphicData>
            </a:graphic>
            <wp14:sizeRelH relativeFrom="margin">
              <wp14:pctWidth>0</wp14:pctWidth>
            </wp14:sizeRelH>
            <wp14:sizeRelV relativeFrom="margin">
              <wp14:pctHeight>0</wp14:pctHeight>
            </wp14:sizeRelV>
          </wp:anchor>
        </w:drawing>
      </w:r>
      <w:r w:rsidR="00377A14">
        <w:rPr>
          <w:szCs w:val="24"/>
        </w:rPr>
        <w:t xml:space="preserve">I attempted various methods of inserting and modifying the kernel module to allow for reading from a device file. Eventually I found a blog that contained the modifications that I required to take </w:t>
      </w:r>
      <w:r w:rsidR="005E29E3">
        <w:rPr>
          <w:szCs w:val="24"/>
        </w:rPr>
        <w:t xml:space="preserve">input from the device input (Kutkov, 2021). </w:t>
      </w:r>
      <w:r w:rsidR="00B84BEF">
        <w:rPr>
          <w:szCs w:val="24"/>
        </w:rPr>
        <w:t>The modifications made are noted in the image on the next page.</w:t>
      </w:r>
    </w:p>
    <w:p w14:paraId="2FF52D99" w14:textId="77777777" w:rsidR="00B84BEF" w:rsidRDefault="00B84BEF">
      <w:pPr>
        <w:spacing w:after="160"/>
        <w:jc w:val="center"/>
        <w:rPr>
          <w:szCs w:val="24"/>
        </w:rPr>
      </w:pPr>
      <w:r>
        <w:rPr>
          <w:szCs w:val="24"/>
        </w:rPr>
        <w:br w:type="page"/>
      </w:r>
    </w:p>
    <w:p w14:paraId="05FA3574" w14:textId="77777777" w:rsidR="00B84BEF" w:rsidRDefault="00B84BEF" w:rsidP="00377A14">
      <w:pPr>
        <w:spacing w:after="0"/>
        <w:rPr>
          <w:b/>
          <w:bCs/>
          <w:szCs w:val="24"/>
        </w:rPr>
      </w:pPr>
      <w:r>
        <w:rPr>
          <w:b/>
          <w:bCs/>
          <w:noProof/>
          <w:szCs w:val="24"/>
        </w:rPr>
        <w:lastRenderedPageBreak/>
        <w:drawing>
          <wp:inline distT="0" distB="0" distL="0" distR="0" wp14:anchorId="38A7498E" wp14:editId="1B853614">
            <wp:extent cx="6000750" cy="3375025"/>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000750" cy="3375025"/>
                    </a:xfrm>
                    <a:prstGeom prst="rect">
                      <a:avLst/>
                    </a:prstGeom>
                  </pic:spPr>
                </pic:pic>
              </a:graphicData>
            </a:graphic>
          </wp:inline>
        </w:drawing>
      </w:r>
    </w:p>
    <w:p w14:paraId="272D8967" w14:textId="61B0E34E" w:rsidR="00DA4B85" w:rsidRDefault="00B84BEF" w:rsidP="00377A14">
      <w:pPr>
        <w:spacing w:after="0"/>
        <w:rPr>
          <w:szCs w:val="24"/>
        </w:rPr>
      </w:pPr>
      <w:r>
        <w:rPr>
          <w:szCs w:val="24"/>
        </w:rPr>
        <w:t xml:space="preserve">I believe that </w:t>
      </w:r>
      <w:r w:rsidR="00496E2A">
        <w:rPr>
          <w:szCs w:val="24"/>
        </w:rPr>
        <w:t xml:space="preserve">most of this code it not required to complete the lab. However, including the additional bounds checking and output debugging phrases assisted in my learning of the functionality of different aspects of the kernel module. After making the kernel object, inserting it, </w:t>
      </w:r>
      <w:r w:rsidR="00DA4B85">
        <w:rPr>
          <w:szCs w:val="24"/>
        </w:rPr>
        <w:t>create the character device</w:t>
      </w:r>
      <w:r w:rsidR="00496E2A">
        <w:rPr>
          <w:szCs w:val="24"/>
        </w:rPr>
        <w:t xml:space="preserve"> file, and allowing it to be written to; </w:t>
      </w:r>
      <w:r w:rsidR="00DA4B85">
        <w:rPr>
          <w:szCs w:val="24"/>
        </w:rPr>
        <w:t xml:space="preserve">I ran into another bash error which required additional research and updating the system. </w:t>
      </w:r>
      <w:r w:rsidR="003A73B5">
        <w:rPr>
          <w:szCs w:val="24"/>
        </w:rPr>
        <w:t xml:space="preserve">Finally, I was able to gain the anticipated outcome. </w:t>
      </w:r>
      <w:r w:rsidR="003A73B5">
        <w:rPr>
          <w:noProof/>
          <w:szCs w:val="24"/>
        </w:rPr>
        <w:drawing>
          <wp:inline distT="0" distB="0" distL="0" distR="0" wp14:anchorId="15DE2474" wp14:editId="3CA3D8BE">
            <wp:extent cx="6000750" cy="2376170"/>
            <wp:effectExtent l="0" t="0" r="0" b="508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6000750" cy="2376170"/>
                    </a:xfrm>
                    <a:prstGeom prst="rect">
                      <a:avLst/>
                    </a:prstGeom>
                  </pic:spPr>
                </pic:pic>
              </a:graphicData>
            </a:graphic>
          </wp:inline>
        </w:drawing>
      </w:r>
    </w:p>
    <w:p w14:paraId="52E45B36" w14:textId="38A44B4E" w:rsidR="003A73B5" w:rsidRDefault="003A73B5" w:rsidP="00377A14">
      <w:pPr>
        <w:spacing w:after="0"/>
        <w:rPr>
          <w:szCs w:val="24"/>
        </w:rPr>
      </w:pPr>
      <w:r>
        <w:rPr>
          <w:szCs w:val="24"/>
        </w:rPr>
        <w:lastRenderedPageBreak/>
        <w:tab/>
        <w:t xml:space="preserve">This lab shows the importance of abstraction and additional layers of security for core functionality of operating systems. </w:t>
      </w:r>
      <w:r w:rsidR="0037608E">
        <w:rPr>
          <w:szCs w:val="24"/>
        </w:rPr>
        <w:t xml:space="preserve">Systems that allow for unprivileged access to altering kernel code are already crippled. Ensuring operating system are designed with security and abstraction from the ground up is critical to minimize access to kernel memory. </w:t>
      </w:r>
      <w:r w:rsidR="008D3081">
        <w:rPr>
          <w:szCs w:val="24"/>
        </w:rPr>
        <w:t>Even with high levels of security we still see various attacks such as buffer overflows and specter attacks. Continual effort must be made to understand the vulnerabilities and improve countermeasures to distance the highest form of system access from its users.</w:t>
      </w:r>
    </w:p>
    <w:p w14:paraId="1E16A83B" w14:textId="5A9F2A7B" w:rsidR="00377A14" w:rsidRPr="00377A14" w:rsidRDefault="00377A14" w:rsidP="00377A14">
      <w:pPr>
        <w:spacing w:after="0"/>
        <w:rPr>
          <w:szCs w:val="24"/>
        </w:rPr>
      </w:pPr>
      <w:r>
        <w:rPr>
          <w:b/>
          <w:bCs/>
          <w:szCs w:val="24"/>
        </w:rPr>
        <w:br w:type="page"/>
      </w:r>
    </w:p>
    <w:p w14:paraId="67048F9A" w14:textId="7F7E4139" w:rsidR="00780625" w:rsidRDefault="00780625" w:rsidP="003F4C2B">
      <w:pPr>
        <w:pStyle w:val="ListParagraph"/>
        <w:spacing w:before="240" w:after="0"/>
        <w:ind w:left="0"/>
        <w:jc w:val="center"/>
        <w:rPr>
          <w:b/>
          <w:bCs/>
          <w:szCs w:val="24"/>
        </w:rPr>
      </w:pPr>
      <w:r>
        <w:rPr>
          <w:b/>
          <w:bCs/>
          <w:szCs w:val="24"/>
        </w:rPr>
        <w:lastRenderedPageBreak/>
        <w:t>References</w:t>
      </w:r>
    </w:p>
    <w:p w14:paraId="4A0F63B8" w14:textId="77777777" w:rsidR="00FD0D66" w:rsidRDefault="00FD0D66" w:rsidP="00FD0D66">
      <w:pPr>
        <w:pStyle w:val="NormalWeb"/>
        <w:spacing w:before="0" w:beforeAutospacing="0" w:after="0" w:afterAutospacing="0" w:line="480" w:lineRule="auto"/>
        <w:ind w:left="720" w:hanging="720"/>
      </w:pPr>
      <w:r>
        <w:t xml:space="preserve">Kutkov, O. (2021, February 5). </w:t>
      </w:r>
      <w:r>
        <w:rPr>
          <w:i/>
          <w:iCs/>
        </w:rPr>
        <w:t>Simple Linux character device driver</w:t>
      </w:r>
      <w:r>
        <w:t>. Oleg Kutkov Personal Blog. Retrieved November 21, 2021, from https://olegkutkov.me/2018/03/14/simple-linux-character-device-driver/</w:t>
      </w:r>
    </w:p>
    <w:p w14:paraId="47303487" w14:textId="0C85670A" w:rsidR="00F97872" w:rsidRPr="00396634" w:rsidRDefault="00F97872" w:rsidP="00BE764B"/>
    <w:sectPr w:rsidR="00F97872" w:rsidRPr="00396634" w:rsidSect="00C4152E">
      <w:headerReference w:type="default" r:id="rId11"/>
      <w:headerReference w:type="first" r:id="rId12"/>
      <w:pgSz w:w="12240" w:h="15840"/>
      <w:pgMar w:top="1440" w:right="135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EEFD3E" w14:textId="77777777" w:rsidR="00CD6D81" w:rsidRDefault="00CD6D81">
      <w:pPr>
        <w:spacing w:after="0" w:line="240" w:lineRule="auto"/>
      </w:pPr>
      <w:r>
        <w:separator/>
      </w:r>
    </w:p>
  </w:endnote>
  <w:endnote w:type="continuationSeparator" w:id="0">
    <w:p w14:paraId="6B824FCF" w14:textId="77777777" w:rsidR="00CD6D81" w:rsidRDefault="00CD6D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05CFC8" w14:textId="77777777" w:rsidR="00CD6D81" w:rsidRDefault="00CD6D81">
      <w:pPr>
        <w:spacing w:after="0" w:line="240" w:lineRule="auto"/>
      </w:pPr>
      <w:r>
        <w:separator/>
      </w:r>
    </w:p>
  </w:footnote>
  <w:footnote w:type="continuationSeparator" w:id="0">
    <w:p w14:paraId="663FB630" w14:textId="77777777" w:rsidR="00CD6D81" w:rsidRDefault="00CD6D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B134F" w14:textId="76EBD9BD" w:rsidR="00D730D5" w:rsidRPr="0052031A" w:rsidRDefault="00383332" w:rsidP="00C4152E">
    <w:pPr>
      <w:pStyle w:val="Header"/>
      <w:rPr>
        <w:sz w:val="20"/>
        <w:lang w:val="en-US"/>
      </w:rPr>
    </w:pPr>
    <w:r>
      <w:rPr>
        <w:szCs w:val="24"/>
        <w:lang w:val="en-US"/>
      </w:rPr>
      <w:t xml:space="preserve">LINUX KERNEL </w:t>
    </w:r>
    <w:r w:rsidR="008E056E">
      <w:rPr>
        <w:szCs w:val="24"/>
        <w:lang w:val="en-US"/>
      </w:rPr>
      <w:t xml:space="preserve">MODULE </w:t>
    </w:r>
    <w:r>
      <w:rPr>
        <w:szCs w:val="24"/>
        <w:lang w:val="en-US"/>
      </w:rPr>
      <w:t>ASSIGNMENT</w:t>
    </w:r>
    <w:r w:rsidR="00D730D5" w:rsidRPr="004A18F8">
      <w:rPr>
        <w:szCs w:val="24"/>
        <w:lang w:val="en-US"/>
      </w:rPr>
      <w:tab/>
    </w:r>
    <w:r w:rsidR="00D730D5" w:rsidRPr="004A18F8">
      <w:rPr>
        <w:szCs w:val="24"/>
        <w:lang w:val="en-US"/>
      </w:rPr>
      <w:tab/>
    </w:r>
    <w:r w:rsidR="00D730D5" w:rsidRPr="004A18F8">
      <w:rPr>
        <w:szCs w:val="24"/>
      </w:rPr>
      <w:fldChar w:fldCharType="begin"/>
    </w:r>
    <w:r w:rsidR="00D730D5" w:rsidRPr="00F449EB">
      <w:rPr>
        <w:szCs w:val="24"/>
      </w:rPr>
      <w:instrText xml:space="preserve"> PAGE   \* MERGEFORMAT </w:instrText>
    </w:r>
    <w:r w:rsidR="00D730D5" w:rsidRPr="004A18F8">
      <w:rPr>
        <w:szCs w:val="24"/>
      </w:rPr>
      <w:fldChar w:fldCharType="separate"/>
    </w:r>
    <w:r w:rsidR="00D730D5">
      <w:rPr>
        <w:noProof/>
        <w:szCs w:val="24"/>
      </w:rPr>
      <w:t>2</w:t>
    </w:r>
    <w:r w:rsidR="00D730D5" w:rsidRPr="004A18F8">
      <w:rPr>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D8F92" w14:textId="6E7A1F2E" w:rsidR="00D730D5" w:rsidRPr="00350EF6" w:rsidRDefault="00D730D5" w:rsidP="00C4152E">
    <w:pPr>
      <w:pStyle w:val="Header"/>
      <w:rPr>
        <w:lang w:val="en-US"/>
      </w:rPr>
    </w:pPr>
    <w:r>
      <w:t xml:space="preserve">Running head: </w:t>
    </w:r>
    <w:r w:rsidR="00383332">
      <w:rPr>
        <w:lang w:val="en-US"/>
      </w:rPr>
      <w:t xml:space="preserve">LINUX KERNEL </w:t>
    </w:r>
    <w:r w:rsidR="008E056E">
      <w:rPr>
        <w:lang w:val="en-US"/>
      </w:rPr>
      <w:t xml:space="preserve">MODULE </w:t>
    </w:r>
    <w:r w:rsidR="00383332">
      <w:rPr>
        <w:lang w:val="en-US"/>
      </w:rPr>
      <w:t>ASSIGNMENT</w:t>
    </w:r>
    <w:r w:rsidR="00FE2ED3">
      <w:tab/>
    </w:r>
    <w:r>
      <w:rPr>
        <w:lang w:val="en-US"/>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0292F"/>
    <w:multiLevelType w:val="multilevel"/>
    <w:tmpl w:val="5C0CA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F62108"/>
    <w:multiLevelType w:val="hybridMultilevel"/>
    <w:tmpl w:val="04F475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D12DEC"/>
    <w:multiLevelType w:val="hybridMultilevel"/>
    <w:tmpl w:val="E56E656A"/>
    <w:lvl w:ilvl="0" w:tplc="5DF4E8E4">
      <w:start w:val="1"/>
      <w:numFmt w:val="bullet"/>
      <w:lvlText w:val="⸎"/>
      <w:lvlJc w:val="left"/>
      <w:pPr>
        <w:ind w:left="360" w:hanging="360"/>
      </w:pPr>
      <w:rPr>
        <w:rFonts w:ascii="Times New Roman" w:hAnsi="Times New Roman" w:cs="Times New Roman" w:hint="default"/>
      </w:rPr>
    </w:lvl>
    <w:lvl w:ilvl="1" w:tplc="04090003">
      <w:start w:val="1"/>
      <w:numFmt w:val="bullet"/>
      <w:lvlText w:val="o"/>
      <w:lvlJc w:val="left"/>
      <w:pPr>
        <w:ind w:left="352" w:hanging="360"/>
      </w:pPr>
      <w:rPr>
        <w:rFonts w:ascii="Courier New" w:hAnsi="Courier New" w:cs="Courier New" w:hint="default"/>
      </w:rPr>
    </w:lvl>
    <w:lvl w:ilvl="2" w:tplc="04090005">
      <w:start w:val="1"/>
      <w:numFmt w:val="bullet"/>
      <w:lvlText w:val=""/>
      <w:lvlJc w:val="left"/>
      <w:pPr>
        <w:ind w:left="1072" w:hanging="360"/>
      </w:pPr>
      <w:rPr>
        <w:rFonts w:ascii="Wingdings" w:hAnsi="Wingdings" w:hint="default"/>
      </w:rPr>
    </w:lvl>
    <w:lvl w:ilvl="3" w:tplc="04090001">
      <w:start w:val="1"/>
      <w:numFmt w:val="bullet"/>
      <w:lvlText w:val=""/>
      <w:lvlJc w:val="left"/>
      <w:pPr>
        <w:ind w:left="1792" w:hanging="360"/>
      </w:pPr>
      <w:rPr>
        <w:rFonts w:ascii="Symbol" w:hAnsi="Symbol" w:hint="default"/>
      </w:rPr>
    </w:lvl>
    <w:lvl w:ilvl="4" w:tplc="04090003">
      <w:start w:val="1"/>
      <w:numFmt w:val="bullet"/>
      <w:lvlText w:val="o"/>
      <w:lvlJc w:val="left"/>
      <w:pPr>
        <w:ind w:left="2512" w:hanging="360"/>
      </w:pPr>
      <w:rPr>
        <w:rFonts w:ascii="Courier New" w:hAnsi="Courier New" w:cs="Courier New" w:hint="default"/>
      </w:rPr>
    </w:lvl>
    <w:lvl w:ilvl="5" w:tplc="04090005">
      <w:start w:val="1"/>
      <w:numFmt w:val="bullet"/>
      <w:lvlText w:val=""/>
      <w:lvlJc w:val="left"/>
      <w:pPr>
        <w:ind w:left="3232" w:hanging="360"/>
      </w:pPr>
      <w:rPr>
        <w:rFonts w:ascii="Wingdings" w:hAnsi="Wingdings" w:hint="default"/>
      </w:rPr>
    </w:lvl>
    <w:lvl w:ilvl="6" w:tplc="04090001" w:tentative="1">
      <w:start w:val="1"/>
      <w:numFmt w:val="bullet"/>
      <w:lvlText w:val=""/>
      <w:lvlJc w:val="left"/>
      <w:pPr>
        <w:ind w:left="3952" w:hanging="360"/>
      </w:pPr>
      <w:rPr>
        <w:rFonts w:ascii="Symbol" w:hAnsi="Symbol" w:hint="default"/>
      </w:rPr>
    </w:lvl>
    <w:lvl w:ilvl="7" w:tplc="04090003" w:tentative="1">
      <w:start w:val="1"/>
      <w:numFmt w:val="bullet"/>
      <w:lvlText w:val="o"/>
      <w:lvlJc w:val="left"/>
      <w:pPr>
        <w:ind w:left="4672" w:hanging="360"/>
      </w:pPr>
      <w:rPr>
        <w:rFonts w:ascii="Courier New" w:hAnsi="Courier New" w:cs="Courier New" w:hint="default"/>
      </w:rPr>
    </w:lvl>
    <w:lvl w:ilvl="8" w:tplc="04090005" w:tentative="1">
      <w:start w:val="1"/>
      <w:numFmt w:val="bullet"/>
      <w:lvlText w:val=""/>
      <w:lvlJc w:val="left"/>
      <w:pPr>
        <w:ind w:left="5392" w:hanging="360"/>
      </w:pPr>
      <w:rPr>
        <w:rFonts w:ascii="Wingdings" w:hAnsi="Wingdings" w:hint="default"/>
      </w:rPr>
    </w:lvl>
  </w:abstractNum>
  <w:abstractNum w:abstractNumId="3" w15:restartNumberingAfterBreak="0">
    <w:nsid w:val="15FB016E"/>
    <w:multiLevelType w:val="hybridMultilevel"/>
    <w:tmpl w:val="027A57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ED13A8"/>
    <w:multiLevelType w:val="hybridMultilevel"/>
    <w:tmpl w:val="A2E484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4348F6"/>
    <w:multiLevelType w:val="hybridMultilevel"/>
    <w:tmpl w:val="8248A0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8954FDE"/>
    <w:multiLevelType w:val="hybridMultilevel"/>
    <w:tmpl w:val="875668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456CD2"/>
    <w:multiLevelType w:val="hybridMultilevel"/>
    <w:tmpl w:val="FB70B0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2B158D"/>
    <w:multiLevelType w:val="hybridMultilevel"/>
    <w:tmpl w:val="FEF21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215009"/>
    <w:multiLevelType w:val="hybridMultilevel"/>
    <w:tmpl w:val="7B46A8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496428"/>
    <w:multiLevelType w:val="hybridMultilevel"/>
    <w:tmpl w:val="2C9A8B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08C223B"/>
    <w:multiLevelType w:val="hybridMultilevel"/>
    <w:tmpl w:val="E984FB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11D5075"/>
    <w:multiLevelType w:val="hybridMultilevel"/>
    <w:tmpl w:val="CCE86A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022056"/>
    <w:multiLevelType w:val="hybridMultilevel"/>
    <w:tmpl w:val="8D9409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BEC4DCF"/>
    <w:multiLevelType w:val="hybridMultilevel"/>
    <w:tmpl w:val="8E68AB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0"/>
  </w:num>
  <w:num w:numId="3">
    <w:abstractNumId w:val="9"/>
  </w:num>
  <w:num w:numId="4">
    <w:abstractNumId w:val="11"/>
  </w:num>
  <w:num w:numId="5">
    <w:abstractNumId w:val="12"/>
  </w:num>
  <w:num w:numId="6">
    <w:abstractNumId w:val="14"/>
  </w:num>
  <w:num w:numId="7">
    <w:abstractNumId w:val="7"/>
  </w:num>
  <w:num w:numId="8">
    <w:abstractNumId w:val="13"/>
  </w:num>
  <w:num w:numId="9">
    <w:abstractNumId w:val="8"/>
  </w:num>
  <w:num w:numId="10">
    <w:abstractNumId w:val="4"/>
  </w:num>
  <w:num w:numId="11">
    <w:abstractNumId w:val="5"/>
  </w:num>
  <w:num w:numId="12">
    <w:abstractNumId w:val="3"/>
  </w:num>
  <w:num w:numId="13">
    <w:abstractNumId w:val="6"/>
  </w:num>
  <w:num w:numId="14">
    <w:abstractNumId w:val="0"/>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0MbK0MDW0NDU1NjRW0lEKTi0uzszPAykwrgUAClcNXiwAAAA="/>
  </w:docVars>
  <w:rsids>
    <w:rsidRoot w:val="00E40324"/>
    <w:rsid w:val="00003BF2"/>
    <w:rsid w:val="00011CB0"/>
    <w:rsid w:val="00023D87"/>
    <w:rsid w:val="00027685"/>
    <w:rsid w:val="000315F9"/>
    <w:rsid w:val="00033026"/>
    <w:rsid w:val="00043B07"/>
    <w:rsid w:val="00055270"/>
    <w:rsid w:val="00065823"/>
    <w:rsid w:val="00065841"/>
    <w:rsid w:val="00082EC5"/>
    <w:rsid w:val="00085A1F"/>
    <w:rsid w:val="000908BE"/>
    <w:rsid w:val="000928AD"/>
    <w:rsid w:val="000B717E"/>
    <w:rsid w:val="000C770C"/>
    <w:rsid w:val="000C78E1"/>
    <w:rsid w:val="000D7C4D"/>
    <w:rsid w:val="000E32CD"/>
    <w:rsid w:val="000E3ADF"/>
    <w:rsid w:val="000E40DF"/>
    <w:rsid w:val="000F0BD5"/>
    <w:rsid w:val="000F2155"/>
    <w:rsid w:val="0010288B"/>
    <w:rsid w:val="00120203"/>
    <w:rsid w:val="00125415"/>
    <w:rsid w:val="00125FAE"/>
    <w:rsid w:val="001349D2"/>
    <w:rsid w:val="00134BAB"/>
    <w:rsid w:val="00143B39"/>
    <w:rsid w:val="001513E9"/>
    <w:rsid w:val="001515CE"/>
    <w:rsid w:val="00153137"/>
    <w:rsid w:val="00154685"/>
    <w:rsid w:val="00164FB2"/>
    <w:rsid w:val="0016598A"/>
    <w:rsid w:val="00173188"/>
    <w:rsid w:val="001732BA"/>
    <w:rsid w:val="001766BA"/>
    <w:rsid w:val="00183102"/>
    <w:rsid w:val="00184B11"/>
    <w:rsid w:val="001A1AAD"/>
    <w:rsid w:val="001A396A"/>
    <w:rsid w:val="001A67C8"/>
    <w:rsid w:val="001B0B63"/>
    <w:rsid w:val="001B317F"/>
    <w:rsid w:val="001B72D0"/>
    <w:rsid w:val="001C355A"/>
    <w:rsid w:val="001D476B"/>
    <w:rsid w:val="001E445D"/>
    <w:rsid w:val="001E4569"/>
    <w:rsid w:val="001E4FAB"/>
    <w:rsid w:val="001E5210"/>
    <w:rsid w:val="001E5E04"/>
    <w:rsid w:val="001E5E7F"/>
    <w:rsid w:val="001E775F"/>
    <w:rsid w:val="002048B1"/>
    <w:rsid w:val="00205B7A"/>
    <w:rsid w:val="00214E95"/>
    <w:rsid w:val="00227C74"/>
    <w:rsid w:val="00231619"/>
    <w:rsid w:val="002457D6"/>
    <w:rsid w:val="00247AFB"/>
    <w:rsid w:val="00247C2C"/>
    <w:rsid w:val="00247F82"/>
    <w:rsid w:val="0025225A"/>
    <w:rsid w:val="00255034"/>
    <w:rsid w:val="00256F31"/>
    <w:rsid w:val="00274E53"/>
    <w:rsid w:val="0028598B"/>
    <w:rsid w:val="00287410"/>
    <w:rsid w:val="00287D07"/>
    <w:rsid w:val="00291804"/>
    <w:rsid w:val="002A04BA"/>
    <w:rsid w:val="002B2D0E"/>
    <w:rsid w:val="002C7EA8"/>
    <w:rsid w:val="002E2A61"/>
    <w:rsid w:val="002E462A"/>
    <w:rsid w:val="003041CE"/>
    <w:rsid w:val="003048BF"/>
    <w:rsid w:val="003058C9"/>
    <w:rsid w:val="00312AFE"/>
    <w:rsid w:val="0032445C"/>
    <w:rsid w:val="003431D4"/>
    <w:rsid w:val="0034577E"/>
    <w:rsid w:val="003466D8"/>
    <w:rsid w:val="00346FE4"/>
    <w:rsid w:val="00367FB4"/>
    <w:rsid w:val="0037246B"/>
    <w:rsid w:val="00374929"/>
    <w:rsid w:val="00374FAE"/>
    <w:rsid w:val="0037608E"/>
    <w:rsid w:val="00377A14"/>
    <w:rsid w:val="00382C3D"/>
    <w:rsid w:val="00383332"/>
    <w:rsid w:val="00383893"/>
    <w:rsid w:val="0038553A"/>
    <w:rsid w:val="00396634"/>
    <w:rsid w:val="003A1410"/>
    <w:rsid w:val="003A3C8F"/>
    <w:rsid w:val="003A64CA"/>
    <w:rsid w:val="003A73B5"/>
    <w:rsid w:val="003B1552"/>
    <w:rsid w:val="003C1AD8"/>
    <w:rsid w:val="003C3918"/>
    <w:rsid w:val="003D090F"/>
    <w:rsid w:val="003D79E5"/>
    <w:rsid w:val="003E075D"/>
    <w:rsid w:val="003E2881"/>
    <w:rsid w:val="003E39C0"/>
    <w:rsid w:val="003E611D"/>
    <w:rsid w:val="003F04D2"/>
    <w:rsid w:val="003F0573"/>
    <w:rsid w:val="003F09D2"/>
    <w:rsid w:val="003F4C2B"/>
    <w:rsid w:val="003F761C"/>
    <w:rsid w:val="004044C5"/>
    <w:rsid w:val="0041167B"/>
    <w:rsid w:val="00417205"/>
    <w:rsid w:val="00433765"/>
    <w:rsid w:val="0043451E"/>
    <w:rsid w:val="0043484D"/>
    <w:rsid w:val="0045294F"/>
    <w:rsid w:val="00452D74"/>
    <w:rsid w:val="004533CF"/>
    <w:rsid w:val="004538CF"/>
    <w:rsid w:val="00455710"/>
    <w:rsid w:val="00463631"/>
    <w:rsid w:val="004639F0"/>
    <w:rsid w:val="004826A7"/>
    <w:rsid w:val="00482888"/>
    <w:rsid w:val="00493762"/>
    <w:rsid w:val="00494EC7"/>
    <w:rsid w:val="00496E2A"/>
    <w:rsid w:val="004A54DE"/>
    <w:rsid w:val="004B7265"/>
    <w:rsid w:val="004D0534"/>
    <w:rsid w:val="004D1046"/>
    <w:rsid w:val="004D4DBC"/>
    <w:rsid w:val="004F30E2"/>
    <w:rsid w:val="004F43AD"/>
    <w:rsid w:val="004F4DA6"/>
    <w:rsid w:val="00515799"/>
    <w:rsid w:val="005235DE"/>
    <w:rsid w:val="005311BE"/>
    <w:rsid w:val="00531892"/>
    <w:rsid w:val="00532C61"/>
    <w:rsid w:val="005378A4"/>
    <w:rsid w:val="00560BBC"/>
    <w:rsid w:val="0056149E"/>
    <w:rsid w:val="00567193"/>
    <w:rsid w:val="00572F5F"/>
    <w:rsid w:val="005746C8"/>
    <w:rsid w:val="00582A4B"/>
    <w:rsid w:val="005A2CC9"/>
    <w:rsid w:val="005B0C2C"/>
    <w:rsid w:val="005B298A"/>
    <w:rsid w:val="005B536F"/>
    <w:rsid w:val="005B78B8"/>
    <w:rsid w:val="005C16B2"/>
    <w:rsid w:val="005C5706"/>
    <w:rsid w:val="005D5919"/>
    <w:rsid w:val="005E1330"/>
    <w:rsid w:val="005E29E3"/>
    <w:rsid w:val="005E4E3B"/>
    <w:rsid w:val="005E7A42"/>
    <w:rsid w:val="00604395"/>
    <w:rsid w:val="00605142"/>
    <w:rsid w:val="00605466"/>
    <w:rsid w:val="0062125B"/>
    <w:rsid w:val="00626461"/>
    <w:rsid w:val="00626844"/>
    <w:rsid w:val="00627A34"/>
    <w:rsid w:val="00631001"/>
    <w:rsid w:val="00641F41"/>
    <w:rsid w:val="00642B1E"/>
    <w:rsid w:val="00647DB2"/>
    <w:rsid w:val="0065243C"/>
    <w:rsid w:val="0066133E"/>
    <w:rsid w:val="00661BB0"/>
    <w:rsid w:val="006621C9"/>
    <w:rsid w:val="00667197"/>
    <w:rsid w:val="00667F35"/>
    <w:rsid w:val="00670F7A"/>
    <w:rsid w:val="00681223"/>
    <w:rsid w:val="00694BC1"/>
    <w:rsid w:val="00694E5A"/>
    <w:rsid w:val="00696F21"/>
    <w:rsid w:val="006A0109"/>
    <w:rsid w:val="006A2235"/>
    <w:rsid w:val="006A410B"/>
    <w:rsid w:val="006A64BA"/>
    <w:rsid w:val="006B47BF"/>
    <w:rsid w:val="006B4FFC"/>
    <w:rsid w:val="006C77D8"/>
    <w:rsid w:val="006D3D14"/>
    <w:rsid w:val="006D451B"/>
    <w:rsid w:val="006E3CAB"/>
    <w:rsid w:val="006F056B"/>
    <w:rsid w:val="006F1B62"/>
    <w:rsid w:val="006F2067"/>
    <w:rsid w:val="006F317A"/>
    <w:rsid w:val="006F6986"/>
    <w:rsid w:val="00712E83"/>
    <w:rsid w:val="0071542A"/>
    <w:rsid w:val="00724A8B"/>
    <w:rsid w:val="00725847"/>
    <w:rsid w:val="007304DC"/>
    <w:rsid w:val="0073152D"/>
    <w:rsid w:val="00740CFF"/>
    <w:rsid w:val="00744BFB"/>
    <w:rsid w:val="007461D2"/>
    <w:rsid w:val="007464BD"/>
    <w:rsid w:val="0075526B"/>
    <w:rsid w:val="007556A6"/>
    <w:rsid w:val="007635B2"/>
    <w:rsid w:val="00767008"/>
    <w:rsid w:val="00772EAC"/>
    <w:rsid w:val="0078033E"/>
    <w:rsid w:val="00780625"/>
    <w:rsid w:val="007B4161"/>
    <w:rsid w:val="007C1309"/>
    <w:rsid w:val="007D13DA"/>
    <w:rsid w:val="007D1988"/>
    <w:rsid w:val="007D3555"/>
    <w:rsid w:val="007D7944"/>
    <w:rsid w:val="007E3A93"/>
    <w:rsid w:val="007E3E34"/>
    <w:rsid w:val="007E4283"/>
    <w:rsid w:val="007F1A4F"/>
    <w:rsid w:val="007F3AD9"/>
    <w:rsid w:val="007F5524"/>
    <w:rsid w:val="007F635B"/>
    <w:rsid w:val="00805094"/>
    <w:rsid w:val="008107F7"/>
    <w:rsid w:val="00817E95"/>
    <w:rsid w:val="00823DA5"/>
    <w:rsid w:val="00842B0B"/>
    <w:rsid w:val="008433AE"/>
    <w:rsid w:val="00843424"/>
    <w:rsid w:val="00845DE7"/>
    <w:rsid w:val="00850DD9"/>
    <w:rsid w:val="00863FF8"/>
    <w:rsid w:val="0087057D"/>
    <w:rsid w:val="00875019"/>
    <w:rsid w:val="00880142"/>
    <w:rsid w:val="0089242A"/>
    <w:rsid w:val="00895F07"/>
    <w:rsid w:val="00896729"/>
    <w:rsid w:val="008976F6"/>
    <w:rsid w:val="008A3830"/>
    <w:rsid w:val="008A5C23"/>
    <w:rsid w:val="008B2B78"/>
    <w:rsid w:val="008B3EEF"/>
    <w:rsid w:val="008B4F4B"/>
    <w:rsid w:val="008C00A9"/>
    <w:rsid w:val="008C1B74"/>
    <w:rsid w:val="008C3BF6"/>
    <w:rsid w:val="008C4C65"/>
    <w:rsid w:val="008C596D"/>
    <w:rsid w:val="008D1DD1"/>
    <w:rsid w:val="008D3081"/>
    <w:rsid w:val="008D4CEE"/>
    <w:rsid w:val="008E056E"/>
    <w:rsid w:val="008E5787"/>
    <w:rsid w:val="008F3EA4"/>
    <w:rsid w:val="0091272A"/>
    <w:rsid w:val="00913EC7"/>
    <w:rsid w:val="00915D4F"/>
    <w:rsid w:val="009203A5"/>
    <w:rsid w:val="00924700"/>
    <w:rsid w:val="009279C0"/>
    <w:rsid w:val="00933571"/>
    <w:rsid w:val="00943A21"/>
    <w:rsid w:val="0094588C"/>
    <w:rsid w:val="009508A6"/>
    <w:rsid w:val="0095585A"/>
    <w:rsid w:val="00970907"/>
    <w:rsid w:val="00974FF2"/>
    <w:rsid w:val="0098175E"/>
    <w:rsid w:val="00985BFC"/>
    <w:rsid w:val="009912EE"/>
    <w:rsid w:val="00993F1E"/>
    <w:rsid w:val="009A2773"/>
    <w:rsid w:val="009C4862"/>
    <w:rsid w:val="009E2924"/>
    <w:rsid w:val="00A02207"/>
    <w:rsid w:val="00A02546"/>
    <w:rsid w:val="00A034C6"/>
    <w:rsid w:val="00A04B12"/>
    <w:rsid w:val="00A12B3C"/>
    <w:rsid w:val="00A15870"/>
    <w:rsid w:val="00A20EAB"/>
    <w:rsid w:val="00A32D42"/>
    <w:rsid w:val="00A37A10"/>
    <w:rsid w:val="00A37D5D"/>
    <w:rsid w:val="00A45329"/>
    <w:rsid w:val="00A5464E"/>
    <w:rsid w:val="00A64B87"/>
    <w:rsid w:val="00A64BEB"/>
    <w:rsid w:val="00A65F54"/>
    <w:rsid w:val="00A76E1A"/>
    <w:rsid w:val="00A770B3"/>
    <w:rsid w:val="00A8096A"/>
    <w:rsid w:val="00A92B45"/>
    <w:rsid w:val="00AA015F"/>
    <w:rsid w:val="00AA1654"/>
    <w:rsid w:val="00AA270A"/>
    <w:rsid w:val="00AB4A9F"/>
    <w:rsid w:val="00AB6152"/>
    <w:rsid w:val="00AC4904"/>
    <w:rsid w:val="00AD051D"/>
    <w:rsid w:val="00AD26BA"/>
    <w:rsid w:val="00AD479A"/>
    <w:rsid w:val="00AD514B"/>
    <w:rsid w:val="00AF00FC"/>
    <w:rsid w:val="00AF09A8"/>
    <w:rsid w:val="00AF3137"/>
    <w:rsid w:val="00B00A02"/>
    <w:rsid w:val="00B0505E"/>
    <w:rsid w:val="00B06A9C"/>
    <w:rsid w:val="00B1253A"/>
    <w:rsid w:val="00B12FDF"/>
    <w:rsid w:val="00B14944"/>
    <w:rsid w:val="00B16955"/>
    <w:rsid w:val="00B170C8"/>
    <w:rsid w:val="00B3572B"/>
    <w:rsid w:val="00B37FDE"/>
    <w:rsid w:val="00B416B3"/>
    <w:rsid w:val="00B46DFB"/>
    <w:rsid w:val="00B51E37"/>
    <w:rsid w:val="00B5282E"/>
    <w:rsid w:val="00B528AA"/>
    <w:rsid w:val="00B55226"/>
    <w:rsid w:val="00B62906"/>
    <w:rsid w:val="00B63B6B"/>
    <w:rsid w:val="00B63F98"/>
    <w:rsid w:val="00B71BBD"/>
    <w:rsid w:val="00B84BEF"/>
    <w:rsid w:val="00B926DF"/>
    <w:rsid w:val="00BA2A5C"/>
    <w:rsid w:val="00BA4770"/>
    <w:rsid w:val="00BA5758"/>
    <w:rsid w:val="00BA7105"/>
    <w:rsid w:val="00BB74A2"/>
    <w:rsid w:val="00BC0FDE"/>
    <w:rsid w:val="00BC4AA0"/>
    <w:rsid w:val="00BD6548"/>
    <w:rsid w:val="00BD7A6A"/>
    <w:rsid w:val="00BE764B"/>
    <w:rsid w:val="00BF21E8"/>
    <w:rsid w:val="00C00E1B"/>
    <w:rsid w:val="00C03041"/>
    <w:rsid w:val="00C03DD2"/>
    <w:rsid w:val="00C22C78"/>
    <w:rsid w:val="00C24223"/>
    <w:rsid w:val="00C4152E"/>
    <w:rsid w:val="00C56D3F"/>
    <w:rsid w:val="00C628F9"/>
    <w:rsid w:val="00C64B01"/>
    <w:rsid w:val="00C664CA"/>
    <w:rsid w:val="00C76122"/>
    <w:rsid w:val="00C80BE5"/>
    <w:rsid w:val="00C858C0"/>
    <w:rsid w:val="00C94779"/>
    <w:rsid w:val="00C94B7D"/>
    <w:rsid w:val="00CA03E5"/>
    <w:rsid w:val="00CB035B"/>
    <w:rsid w:val="00CB6345"/>
    <w:rsid w:val="00CB7636"/>
    <w:rsid w:val="00CD1D28"/>
    <w:rsid w:val="00CD32AD"/>
    <w:rsid w:val="00CD6D81"/>
    <w:rsid w:val="00CE3733"/>
    <w:rsid w:val="00CF1BBD"/>
    <w:rsid w:val="00CF6311"/>
    <w:rsid w:val="00D0255E"/>
    <w:rsid w:val="00D06CD0"/>
    <w:rsid w:val="00D105A4"/>
    <w:rsid w:val="00D12B3C"/>
    <w:rsid w:val="00D13DDA"/>
    <w:rsid w:val="00D2073B"/>
    <w:rsid w:val="00D26EAE"/>
    <w:rsid w:val="00D275BD"/>
    <w:rsid w:val="00D32432"/>
    <w:rsid w:val="00D37719"/>
    <w:rsid w:val="00D47731"/>
    <w:rsid w:val="00D47E94"/>
    <w:rsid w:val="00D5308D"/>
    <w:rsid w:val="00D54CB7"/>
    <w:rsid w:val="00D5542E"/>
    <w:rsid w:val="00D556F4"/>
    <w:rsid w:val="00D60857"/>
    <w:rsid w:val="00D61217"/>
    <w:rsid w:val="00D63C31"/>
    <w:rsid w:val="00D67394"/>
    <w:rsid w:val="00D710D5"/>
    <w:rsid w:val="00D730D5"/>
    <w:rsid w:val="00D84596"/>
    <w:rsid w:val="00D85CA7"/>
    <w:rsid w:val="00D91EC5"/>
    <w:rsid w:val="00D94FBD"/>
    <w:rsid w:val="00D95BAA"/>
    <w:rsid w:val="00D966EC"/>
    <w:rsid w:val="00D97A36"/>
    <w:rsid w:val="00DA1215"/>
    <w:rsid w:val="00DA38E5"/>
    <w:rsid w:val="00DA4B85"/>
    <w:rsid w:val="00DA59C3"/>
    <w:rsid w:val="00DB37DB"/>
    <w:rsid w:val="00DB6340"/>
    <w:rsid w:val="00DD0E9E"/>
    <w:rsid w:val="00DD3682"/>
    <w:rsid w:val="00DD7909"/>
    <w:rsid w:val="00DE0CA2"/>
    <w:rsid w:val="00DE12F1"/>
    <w:rsid w:val="00DE4610"/>
    <w:rsid w:val="00DF132D"/>
    <w:rsid w:val="00DF69A1"/>
    <w:rsid w:val="00DF79D8"/>
    <w:rsid w:val="00E11D37"/>
    <w:rsid w:val="00E13F54"/>
    <w:rsid w:val="00E16844"/>
    <w:rsid w:val="00E27E17"/>
    <w:rsid w:val="00E37B30"/>
    <w:rsid w:val="00E40324"/>
    <w:rsid w:val="00E54DC8"/>
    <w:rsid w:val="00E551FF"/>
    <w:rsid w:val="00E61F82"/>
    <w:rsid w:val="00E624BE"/>
    <w:rsid w:val="00E62DE2"/>
    <w:rsid w:val="00E678AC"/>
    <w:rsid w:val="00E72A56"/>
    <w:rsid w:val="00E77DBE"/>
    <w:rsid w:val="00E86ADE"/>
    <w:rsid w:val="00E87124"/>
    <w:rsid w:val="00EA32FC"/>
    <w:rsid w:val="00EA447A"/>
    <w:rsid w:val="00EB1343"/>
    <w:rsid w:val="00EB2194"/>
    <w:rsid w:val="00EB2CFA"/>
    <w:rsid w:val="00EC05C2"/>
    <w:rsid w:val="00ED1E63"/>
    <w:rsid w:val="00ED480C"/>
    <w:rsid w:val="00ED5515"/>
    <w:rsid w:val="00ED57E9"/>
    <w:rsid w:val="00ED57ED"/>
    <w:rsid w:val="00EE03D2"/>
    <w:rsid w:val="00EE1C99"/>
    <w:rsid w:val="00EF0560"/>
    <w:rsid w:val="00EF6A91"/>
    <w:rsid w:val="00F05920"/>
    <w:rsid w:val="00F1764F"/>
    <w:rsid w:val="00F2153E"/>
    <w:rsid w:val="00F2155A"/>
    <w:rsid w:val="00F2469C"/>
    <w:rsid w:val="00F27ECA"/>
    <w:rsid w:val="00F32ED5"/>
    <w:rsid w:val="00F3447F"/>
    <w:rsid w:val="00F431E0"/>
    <w:rsid w:val="00F562EA"/>
    <w:rsid w:val="00F60EBD"/>
    <w:rsid w:val="00F61FAF"/>
    <w:rsid w:val="00F66657"/>
    <w:rsid w:val="00F70896"/>
    <w:rsid w:val="00F832A2"/>
    <w:rsid w:val="00F86D85"/>
    <w:rsid w:val="00F870F6"/>
    <w:rsid w:val="00F97872"/>
    <w:rsid w:val="00FA093D"/>
    <w:rsid w:val="00FA5CD0"/>
    <w:rsid w:val="00FA7EA7"/>
    <w:rsid w:val="00FB2084"/>
    <w:rsid w:val="00FB4218"/>
    <w:rsid w:val="00FB5568"/>
    <w:rsid w:val="00FC1DF0"/>
    <w:rsid w:val="00FD0D66"/>
    <w:rsid w:val="00FD7DD6"/>
    <w:rsid w:val="00FE2ED3"/>
    <w:rsid w:val="00FE35C7"/>
    <w:rsid w:val="00FE5EBC"/>
    <w:rsid w:val="00FE6FD7"/>
    <w:rsid w:val="00FF5681"/>
    <w:rsid w:val="00FF7A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7C040B"/>
  <w15:chartTrackingRefBased/>
  <w15:docId w15:val="{0DD6D7AC-1FB9-4DA6-9DB1-CADC34516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480" w:lineRule="auto"/>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4BFB"/>
    <w:pPr>
      <w:spacing w:after="200"/>
      <w:jc w:val="left"/>
    </w:pPr>
    <w:rPr>
      <w:rFonts w:eastAsia="Times New Roman"/>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4BFB"/>
    <w:pPr>
      <w:tabs>
        <w:tab w:val="center" w:pos="4680"/>
        <w:tab w:val="right" w:pos="9360"/>
      </w:tabs>
      <w:spacing w:after="0" w:line="240" w:lineRule="auto"/>
    </w:pPr>
    <w:rPr>
      <w:szCs w:val="20"/>
      <w:lang w:val="x-none" w:eastAsia="x-none"/>
    </w:rPr>
  </w:style>
  <w:style w:type="character" w:customStyle="1" w:styleId="HeaderChar">
    <w:name w:val="Header Char"/>
    <w:basedOn w:val="DefaultParagraphFont"/>
    <w:link w:val="Header"/>
    <w:uiPriority w:val="99"/>
    <w:rsid w:val="00744BFB"/>
    <w:rPr>
      <w:rFonts w:eastAsia="Times New Roman"/>
      <w:szCs w:val="20"/>
      <w:lang w:val="x-none" w:eastAsia="x-none"/>
    </w:rPr>
  </w:style>
  <w:style w:type="paragraph" w:styleId="ListParagraph">
    <w:name w:val="List Paragraph"/>
    <w:basedOn w:val="Normal"/>
    <w:uiPriority w:val="34"/>
    <w:qFormat/>
    <w:rsid w:val="00B170C8"/>
    <w:pPr>
      <w:ind w:left="720"/>
      <w:contextualSpacing/>
    </w:pPr>
  </w:style>
  <w:style w:type="paragraph" w:styleId="Footer">
    <w:name w:val="footer"/>
    <w:basedOn w:val="Normal"/>
    <w:link w:val="FooterChar"/>
    <w:uiPriority w:val="99"/>
    <w:unhideWhenUsed/>
    <w:rsid w:val="00FA7E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7EA7"/>
    <w:rPr>
      <w:rFonts w:eastAsia="Times New Roman"/>
      <w:szCs w:val="22"/>
    </w:rPr>
  </w:style>
  <w:style w:type="paragraph" w:styleId="Bibliography">
    <w:name w:val="Bibliography"/>
    <w:basedOn w:val="Normal"/>
    <w:next w:val="Normal"/>
    <w:uiPriority w:val="37"/>
    <w:unhideWhenUsed/>
    <w:rsid w:val="00396634"/>
  </w:style>
  <w:style w:type="paragraph" w:styleId="NormalWeb">
    <w:name w:val="Normal (Web)"/>
    <w:basedOn w:val="Normal"/>
    <w:uiPriority w:val="99"/>
    <w:semiHidden/>
    <w:unhideWhenUsed/>
    <w:rsid w:val="007464BD"/>
    <w:pPr>
      <w:spacing w:before="100" w:beforeAutospacing="1" w:after="100" w:afterAutospacing="1" w:line="240" w:lineRule="auto"/>
    </w:pPr>
    <w:rPr>
      <w:szCs w:val="24"/>
    </w:rPr>
  </w:style>
  <w:style w:type="character" w:styleId="Hyperlink">
    <w:name w:val="Hyperlink"/>
    <w:basedOn w:val="DefaultParagraphFont"/>
    <w:uiPriority w:val="99"/>
    <w:unhideWhenUsed/>
    <w:rsid w:val="00134BAB"/>
    <w:rPr>
      <w:color w:val="0563C1" w:themeColor="hyperlink"/>
      <w:u w:val="single"/>
    </w:rPr>
  </w:style>
  <w:style w:type="character" w:styleId="UnresolvedMention">
    <w:name w:val="Unresolved Mention"/>
    <w:basedOn w:val="DefaultParagraphFont"/>
    <w:uiPriority w:val="99"/>
    <w:semiHidden/>
    <w:unhideWhenUsed/>
    <w:rsid w:val="00134B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50989">
      <w:bodyDiv w:val="1"/>
      <w:marLeft w:val="0"/>
      <w:marRight w:val="0"/>
      <w:marTop w:val="0"/>
      <w:marBottom w:val="0"/>
      <w:divBdr>
        <w:top w:val="none" w:sz="0" w:space="0" w:color="auto"/>
        <w:left w:val="none" w:sz="0" w:space="0" w:color="auto"/>
        <w:bottom w:val="none" w:sz="0" w:space="0" w:color="auto"/>
        <w:right w:val="none" w:sz="0" w:space="0" w:color="auto"/>
      </w:divBdr>
    </w:div>
    <w:div w:id="152911893">
      <w:bodyDiv w:val="1"/>
      <w:marLeft w:val="0"/>
      <w:marRight w:val="0"/>
      <w:marTop w:val="0"/>
      <w:marBottom w:val="0"/>
      <w:divBdr>
        <w:top w:val="none" w:sz="0" w:space="0" w:color="auto"/>
        <w:left w:val="none" w:sz="0" w:space="0" w:color="auto"/>
        <w:bottom w:val="none" w:sz="0" w:space="0" w:color="auto"/>
        <w:right w:val="none" w:sz="0" w:space="0" w:color="auto"/>
      </w:divBdr>
      <w:divsChild>
        <w:div w:id="905140304">
          <w:marLeft w:val="0"/>
          <w:marRight w:val="0"/>
          <w:marTop w:val="0"/>
          <w:marBottom w:val="0"/>
          <w:divBdr>
            <w:top w:val="none" w:sz="0" w:space="0" w:color="auto"/>
            <w:left w:val="none" w:sz="0" w:space="0" w:color="auto"/>
            <w:bottom w:val="none" w:sz="0" w:space="0" w:color="auto"/>
            <w:right w:val="none" w:sz="0" w:space="0" w:color="auto"/>
          </w:divBdr>
        </w:div>
      </w:divsChild>
    </w:div>
    <w:div w:id="204610139">
      <w:bodyDiv w:val="1"/>
      <w:marLeft w:val="0"/>
      <w:marRight w:val="0"/>
      <w:marTop w:val="0"/>
      <w:marBottom w:val="0"/>
      <w:divBdr>
        <w:top w:val="none" w:sz="0" w:space="0" w:color="auto"/>
        <w:left w:val="none" w:sz="0" w:space="0" w:color="auto"/>
        <w:bottom w:val="none" w:sz="0" w:space="0" w:color="auto"/>
        <w:right w:val="none" w:sz="0" w:space="0" w:color="auto"/>
      </w:divBdr>
      <w:divsChild>
        <w:div w:id="1176772123">
          <w:marLeft w:val="0"/>
          <w:marRight w:val="0"/>
          <w:marTop w:val="0"/>
          <w:marBottom w:val="0"/>
          <w:divBdr>
            <w:top w:val="none" w:sz="0" w:space="0" w:color="auto"/>
            <w:left w:val="none" w:sz="0" w:space="0" w:color="auto"/>
            <w:bottom w:val="none" w:sz="0" w:space="0" w:color="auto"/>
            <w:right w:val="none" w:sz="0" w:space="0" w:color="auto"/>
          </w:divBdr>
        </w:div>
      </w:divsChild>
    </w:div>
    <w:div w:id="220676304">
      <w:bodyDiv w:val="1"/>
      <w:marLeft w:val="0"/>
      <w:marRight w:val="0"/>
      <w:marTop w:val="0"/>
      <w:marBottom w:val="0"/>
      <w:divBdr>
        <w:top w:val="none" w:sz="0" w:space="0" w:color="auto"/>
        <w:left w:val="none" w:sz="0" w:space="0" w:color="auto"/>
        <w:bottom w:val="none" w:sz="0" w:space="0" w:color="auto"/>
        <w:right w:val="none" w:sz="0" w:space="0" w:color="auto"/>
      </w:divBdr>
    </w:div>
    <w:div w:id="241910647">
      <w:bodyDiv w:val="1"/>
      <w:marLeft w:val="0"/>
      <w:marRight w:val="0"/>
      <w:marTop w:val="0"/>
      <w:marBottom w:val="0"/>
      <w:divBdr>
        <w:top w:val="none" w:sz="0" w:space="0" w:color="auto"/>
        <w:left w:val="none" w:sz="0" w:space="0" w:color="auto"/>
        <w:bottom w:val="none" w:sz="0" w:space="0" w:color="auto"/>
        <w:right w:val="none" w:sz="0" w:space="0" w:color="auto"/>
      </w:divBdr>
    </w:div>
    <w:div w:id="273900892">
      <w:bodyDiv w:val="1"/>
      <w:marLeft w:val="0"/>
      <w:marRight w:val="0"/>
      <w:marTop w:val="0"/>
      <w:marBottom w:val="0"/>
      <w:divBdr>
        <w:top w:val="none" w:sz="0" w:space="0" w:color="auto"/>
        <w:left w:val="none" w:sz="0" w:space="0" w:color="auto"/>
        <w:bottom w:val="none" w:sz="0" w:space="0" w:color="auto"/>
        <w:right w:val="none" w:sz="0" w:space="0" w:color="auto"/>
      </w:divBdr>
    </w:div>
    <w:div w:id="278463016">
      <w:bodyDiv w:val="1"/>
      <w:marLeft w:val="0"/>
      <w:marRight w:val="0"/>
      <w:marTop w:val="0"/>
      <w:marBottom w:val="0"/>
      <w:divBdr>
        <w:top w:val="none" w:sz="0" w:space="0" w:color="auto"/>
        <w:left w:val="none" w:sz="0" w:space="0" w:color="auto"/>
        <w:bottom w:val="none" w:sz="0" w:space="0" w:color="auto"/>
        <w:right w:val="none" w:sz="0" w:space="0" w:color="auto"/>
      </w:divBdr>
      <w:divsChild>
        <w:div w:id="465007411">
          <w:marLeft w:val="0"/>
          <w:marRight w:val="0"/>
          <w:marTop w:val="0"/>
          <w:marBottom w:val="0"/>
          <w:divBdr>
            <w:top w:val="none" w:sz="0" w:space="0" w:color="auto"/>
            <w:left w:val="none" w:sz="0" w:space="0" w:color="auto"/>
            <w:bottom w:val="none" w:sz="0" w:space="0" w:color="auto"/>
            <w:right w:val="none" w:sz="0" w:space="0" w:color="auto"/>
          </w:divBdr>
        </w:div>
      </w:divsChild>
    </w:div>
    <w:div w:id="390740259">
      <w:bodyDiv w:val="1"/>
      <w:marLeft w:val="0"/>
      <w:marRight w:val="0"/>
      <w:marTop w:val="0"/>
      <w:marBottom w:val="0"/>
      <w:divBdr>
        <w:top w:val="none" w:sz="0" w:space="0" w:color="auto"/>
        <w:left w:val="none" w:sz="0" w:space="0" w:color="auto"/>
        <w:bottom w:val="none" w:sz="0" w:space="0" w:color="auto"/>
        <w:right w:val="none" w:sz="0" w:space="0" w:color="auto"/>
      </w:divBdr>
    </w:div>
    <w:div w:id="428233781">
      <w:bodyDiv w:val="1"/>
      <w:marLeft w:val="0"/>
      <w:marRight w:val="0"/>
      <w:marTop w:val="0"/>
      <w:marBottom w:val="0"/>
      <w:divBdr>
        <w:top w:val="none" w:sz="0" w:space="0" w:color="auto"/>
        <w:left w:val="none" w:sz="0" w:space="0" w:color="auto"/>
        <w:bottom w:val="none" w:sz="0" w:space="0" w:color="auto"/>
        <w:right w:val="none" w:sz="0" w:space="0" w:color="auto"/>
      </w:divBdr>
    </w:div>
    <w:div w:id="536624617">
      <w:bodyDiv w:val="1"/>
      <w:marLeft w:val="0"/>
      <w:marRight w:val="0"/>
      <w:marTop w:val="0"/>
      <w:marBottom w:val="0"/>
      <w:divBdr>
        <w:top w:val="none" w:sz="0" w:space="0" w:color="auto"/>
        <w:left w:val="none" w:sz="0" w:space="0" w:color="auto"/>
        <w:bottom w:val="none" w:sz="0" w:space="0" w:color="auto"/>
        <w:right w:val="none" w:sz="0" w:space="0" w:color="auto"/>
      </w:divBdr>
      <w:divsChild>
        <w:div w:id="1045762120">
          <w:marLeft w:val="0"/>
          <w:marRight w:val="0"/>
          <w:marTop w:val="0"/>
          <w:marBottom w:val="0"/>
          <w:divBdr>
            <w:top w:val="none" w:sz="0" w:space="0" w:color="auto"/>
            <w:left w:val="none" w:sz="0" w:space="0" w:color="auto"/>
            <w:bottom w:val="none" w:sz="0" w:space="0" w:color="auto"/>
            <w:right w:val="none" w:sz="0" w:space="0" w:color="auto"/>
          </w:divBdr>
        </w:div>
      </w:divsChild>
    </w:div>
    <w:div w:id="615524074">
      <w:bodyDiv w:val="1"/>
      <w:marLeft w:val="0"/>
      <w:marRight w:val="0"/>
      <w:marTop w:val="0"/>
      <w:marBottom w:val="0"/>
      <w:divBdr>
        <w:top w:val="none" w:sz="0" w:space="0" w:color="auto"/>
        <w:left w:val="none" w:sz="0" w:space="0" w:color="auto"/>
        <w:bottom w:val="none" w:sz="0" w:space="0" w:color="auto"/>
        <w:right w:val="none" w:sz="0" w:space="0" w:color="auto"/>
      </w:divBdr>
      <w:divsChild>
        <w:div w:id="153378720">
          <w:marLeft w:val="0"/>
          <w:marRight w:val="0"/>
          <w:marTop w:val="0"/>
          <w:marBottom w:val="0"/>
          <w:divBdr>
            <w:top w:val="none" w:sz="0" w:space="0" w:color="auto"/>
            <w:left w:val="none" w:sz="0" w:space="0" w:color="auto"/>
            <w:bottom w:val="none" w:sz="0" w:space="0" w:color="auto"/>
            <w:right w:val="none" w:sz="0" w:space="0" w:color="auto"/>
          </w:divBdr>
        </w:div>
      </w:divsChild>
    </w:div>
    <w:div w:id="617377074">
      <w:bodyDiv w:val="1"/>
      <w:marLeft w:val="0"/>
      <w:marRight w:val="0"/>
      <w:marTop w:val="0"/>
      <w:marBottom w:val="0"/>
      <w:divBdr>
        <w:top w:val="none" w:sz="0" w:space="0" w:color="auto"/>
        <w:left w:val="none" w:sz="0" w:space="0" w:color="auto"/>
        <w:bottom w:val="none" w:sz="0" w:space="0" w:color="auto"/>
        <w:right w:val="none" w:sz="0" w:space="0" w:color="auto"/>
      </w:divBdr>
    </w:div>
    <w:div w:id="624389772">
      <w:bodyDiv w:val="1"/>
      <w:marLeft w:val="0"/>
      <w:marRight w:val="0"/>
      <w:marTop w:val="0"/>
      <w:marBottom w:val="0"/>
      <w:divBdr>
        <w:top w:val="none" w:sz="0" w:space="0" w:color="auto"/>
        <w:left w:val="none" w:sz="0" w:space="0" w:color="auto"/>
        <w:bottom w:val="none" w:sz="0" w:space="0" w:color="auto"/>
        <w:right w:val="none" w:sz="0" w:space="0" w:color="auto"/>
      </w:divBdr>
    </w:div>
    <w:div w:id="683438442">
      <w:bodyDiv w:val="1"/>
      <w:marLeft w:val="0"/>
      <w:marRight w:val="0"/>
      <w:marTop w:val="0"/>
      <w:marBottom w:val="0"/>
      <w:divBdr>
        <w:top w:val="none" w:sz="0" w:space="0" w:color="auto"/>
        <w:left w:val="none" w:sz="0" w:space="0" w:color="auto"/>
        <w:bottom w:val="none" w:sz="0" w:space="0" w:color="auto"/>
        <w:right w:val="none" w:sz="0" w:space="0" w:color="auto"/>
      </w:divBdr>
      <w:divsChild>
        <w:div w:id="1791165978">
          <w:marLeft w:val="0"/>
          <w:marRight w:val="0"/>
          <w:marTop w:val="0"/>
          <w:marBottom w:val="0"/>
          <w:divBdr>
            <w:top w:val="none" w:sz="0" w:space="0" w:color="auto"/>
            <w:left w:val="none" w:sz="0" w:space="0" w:color="auto"/>
            <w:bottom w:val="none" w:sz="0" w:space="0" w:color="auto"/>
            <w:right w:val="none" w:sz="0" w:space="0" w:color="auto"/>
          </w:divBdr>
        </w:div>
      </w:divsChild>
    </w:div>
    <w:div w:id="692612095">
      <w:bodyDiv w:val="1"/>
      <w:marLeft w:val="0"/>
      <w:marRight w:val="0"/>
      <w:marTop w:val="0"/>
      <w:marBottom w:val="0"/>
      <w:divBdr>
        <w:top w:val="none" w:sz="0" w:space="0" w:color="auto"/>
        <w:left w:val="none" w:sz="0" w:space="0" w:color="auto"/>
        <w:bottom w:val="none" w:sz="0" w:space="0" w:color="auto"/>
        <w:right w:val="none" w:sz="0" w:space="0" w:color="auto"/>
      </w:divBdr>
    </w:div>
    <w:div w:id="759328710">
      <w:bodyDiv w:val="1"/>
      <w:marLeft w:val="0"/>
      <w:marRight w:val="0"/>
      <w:marTop w:val="0"/>
      <w:marBottom w:val="0"/>
      <w:divBdr>
        <w:top w:val="none" w:sz="0" w:space="0" w:color="auto"/>
        <w:left w:val="none" w:sz="0" w:space="0" w:color="auto"/>
        <w:bottom w:val="none" w:sz="0" w:space="0" w:color="auto"/>
        <w:right w:val="none" w:sz="0" w:space="0" w:color="auto"/>
      </w:divBdr>
      <w:divsChild>
        <w:div w:id="211961582">
          <w:marLeft w:val="0"/>
          <w:marRight w:val="0"/>
          <w:marTop w:val="0"/>
          <w:marBottom w:val="0"/>
          <w:divBdr>
            <w:top w:val="none" w:sz="0" w:space="0" w:color="auto"/>
            <w:left w:val="none" w:sz="0" w:space="0" w:color="auto"/>
            <w:bottom w:val="none" w:sz="0" w:space="0" w:color="auto"/>
            <w:right w:val="none" w:sz="0" w:space="0" w:color="auto"/>
          </w:divBdr>
        </w:div>
      </w:divsChild>
    </w:div>
    <w:div w:id="773790060">
      <w:bodyDiv w:val="1"/>
      <w:marLeft w:val="0"/>
      <w:marRight w:val="0"/>
      <w:marTop w:val="0"/>
      <w:marBottom w:val="0"/>
      <w:divBdr>
        <w:top w:val="none" w:sz="0" w:space="0" w:color="auto"/>
        <w:left w:val="none" w:sz="0" w:space="0" w:color="auto"/>
        <w:bottom w:val="none" w:sz="0" w:space="0" w:color="auto"/>
        <w:right w:val="none" w:sz="0" w:space="0" w:color="auto"/>
      </w:divBdr>
    </w:div>
    <w:div w:id="815534316">
      <w:bodyDiv w:val="1"/>
      <w:marLeft w:val="0"/>
      <w:marRight w:val="0"/>
      <w:marTop w:val="0"/>
      <w:marBottom w:val="0"/>
      <w:divBdr>
        <w:top w:val="none" w:sz="0" w:space="0" w:color="auto"/>
        <w:left w:val="none" w:sz="0" w:space="0" w:color="auto"/>
        <w:bottom w:val="none" w:sz="0" w:space="0" w:color="auto"/>
        <w:right w:val="none" w:sz="0" w:space="0" w:color="auto"/>
      </w:divBdr>
    </w:div>
    <w:div w:id="865993289">
      <w:bodyDiv w:val="1"/>
      <w:marLeft w:val="0"/>
      <w:marRight w:val="0"/>
      <w:marTop w:val="0"/>
      <w:marBottom w:val="0"/>
      <w:divBdr>
        <w:top w:val="none" w:sz="0" w:space="0" w:color="auto"/>
        <w:left w:val="none" w:sz="0" w:space="0" w:color="auto"/>
        <w:bottom w:val="none" w:sz="0" w:space="0" w:color="auto"/>
        <w:right w:val="none" w:sz="0" w:space="0" w:color="auto"/>
      </w:divBdr>
    </w:div>
    <w:div w:id="902562046">
      <w:bodyDiv w:val="1"/>
      <w:marLeft w:val="0"/>
      <w:marRight w:val="0"/>
      <w:marTop w:val="0"/>
      <w:marBottom w:val="0"/>
      <w:divBdr>
        <w:top w:val="none" w:sz="0" w:space="0" w:color="auto"/>
        <w:left w:val="none" w:sz="0" w:space="0" w:color="auto"/>
        <w:bottom w:val="none" w:sz="0" w:space="0" w:color="auto"/>
        <w:right w:val="none" w:sz="0" w:space="0" w:color="auto"/>
      </w:divBdr>
    </w:div>
    <w:div w:id="912936306">
      <w:bodyDiv w:val="1"/>
      <w:marLeft w:val="0"/>
      <w:marRight w:val="0"/>
      <w:marTop w:val="0"/>
      <w:marBottom w:val="0"/>
      <w:divBdr>
        <w:top w:val="none" w:sz="0" w:space="0" w:color="auto"/>
        <w:left w:val="none" w:sz="0" w:space="0" w:color="auto"/>
        <w:bottom w:val="none" w:sz="0" w:space="0" w:color="auto"/>
        <w:right w:val="none" w:sz="0" w:space="0" w:color="auto"/>
      </w:divBdr>
    </w:div>
    <w:div w:id="939683137">
      <w:bodyDiv w:val="1"/>
      <w:marLeft w:val="0"/>
      <w:marRight w:val="0"/>
      <w:marTop w:val="0"/>
      <w:marBottom w:val="0"/>
      <w:divBdr>
        <w:top w:val="none" w:sz="0" w:space="0" w:color="auto"/>
        <w:left w:val="none" w:sz="0" w:space="0" w:color="auto"/>
        <w:bottom w:val="none" w:sz="0" w:space="0" w:color="auto"/>
        <w:right w:val="none" w:sz="0" w:space="0" w:color="auto"/>
      </w:divBdr>
    </w:div>
    <w:div w:id="946691096">
      <w:bodyDiv w:val="1"/>
      <w:marLeft w:val="0"/>
      <w:marRight w:val="0"/>
      <w:marTop w:val="0"/>
      <w:marBottom w:val="0"/>
      <w:divBdr>
        <w:top w:val="none" w:sz="0" w:space="0" w:color="auto"/>
        <w:left w:val="none" w:sz="0" w:space="0" w:color="auto"/>
        <w:bottom w:val="none" w:sz="0" w:space="0" w:color="auto"/>
        <w:right w:val="none" w:sz="0" w:space="0" w:color="auto"/>
      </w:divBdr>
    </w:div>
    <w:div w:id="956332665">
      <w:bodyDiv w:val="1"/>
      <w:marLeft w:val="0"/>
      <w:marRight w:val="0"/>
      <w:marTop w:val="0"/>
      <w:marBottom w:val="0"/>
      <w:divBdr>
        <w:top w:val="none" w:sz="0" w:space="0" w:color="auto"/>
        <w:left w:val="none" w:sz="0" w:space="0" w:color="auto"/>
        <w:bottom w:val="none" w:sz="0" w:space="0" w:color="auto"/>
        <w:right w:val="none" w:sz="0" w:space="0" w:color="auto"/>
      </w:divBdr>
    </w:div>
    <w:div w:id="1112285754">
      <w:bodyDiv w:val="1"/>
      <w:marLeft w:val="0"/>
      <w:marRight w:val="0"/>
      <w:marTop w:val="0"/>
      <w:marBottom w:val="0"/>
      <w:divBdr>
        <w:top w:val="none" w:sz="0" w:space="0" w:color="auto"/>
        <w:left w:val="none" w:sz="0" w:space="0" w:color="auto"/>
        <w:bottom w:val="none" w:sz="0" w:space="0" w:color="auto"/>
        <w:right w:val="none" w:sz="0" w:space="0" w:color="auto"/>
      </w:divBdr>
    </w:div>
    <w:div w:id="1120882134">
      <w:bodyDiv w:val="1"/>
      <w:marLeft w:val="0"/>
      <w:marRight w:val="0"/>
      <w:marTop w:val="0"/>
      <w:marBottom w:val="0"/>
      <w:divBdr>
        <w:top w:val="none" w:sz="0" w:space="0" w:color="auto"/>
        <w:left w:val="none" w:sz="0" w:space="0" w:color="auto"/>
        <w:bottom w:val="none" w:sz="0" w:space="0" w:color="auto"/>
        <w:right w:val="none" w:sz="0" w:space="0" w:color="auto"/>
      </w:divBdr>
    </w:div>
    <w:div w:id="1202091451">
      <w:bodyDiv w:val="1"/>
      <w:marLeft w:val="0"/>
      <w:marRight w:val="0"/>
      <w:marTop w:val="0"/>
      <w:marBottom w:val="0"/>
      <w:divBdr>
        <w:top w:val="none" w:sz="0" w:space="0" w:color="auto"/>
        <w:left w:val="none" w:sz="0" w:space="0" w:color="auto"/>
        <w:bottom w:val="none" w:sz="0" w:space="0" w:color="auto"/>
        <w:right w:val="none" w:sz="0" w:space="0" w:color="auto"/>
      </w:divBdr>
    </w:div>
    <w:div w:id="1250699468">
      <w:bodyDiv w:val="1"/>
      <w:marLeft w:val="0"/>
      <w:marRight w:val="0"/>
      <w:marTop w:val="0"/>
      <w:marBottom w:val="0"/>
      <w:divBdr>
        <w:top w:val="none" w:sz="0" w:space="0" w:color="auto"/>
        <w:left w:val="none" w:sz="0" w:space="0" w:color="auto"/>
        <w:bottom w:val="none" w:sz="0" w:space="0" w:color="auto"/>
        <w:right w:val="none" w:sz="0" w:space="0" w:color="auto"/>
      </w:divBdr>
    </w:div>
    <w:div w:id="1251893138">
      <w:bodyDiv w:val="1"/>
      <w:marLeft w:val="0"/>
      <w:marRight w:val="0"/>
      <w:marTop w:val="0"/>
      <w:marBottom w:val="0"/>
      <w:divBdr>
        <w:top w:val="none" w:sz="0" w:space="0" w:color="auto"/>
        <w:left w:val="none" w:sz="0" w:space="0" w:color="auto"/>
        <w:bottom w:val="none" w:sz="0" w:space="0" w:color="auto"/>
        <w:right w:val="none" w:sz="0" w:space="0" w:color="auto"/>
      </w:divBdr>
    </w:div>
    <w:div w:id="1277835980">
      <w:bodyDiv w:val="1"/>
      <w:marLeft w:val="0"/>
      <w:marRight w:val="0"/>
      <w:marTop w:val="0"/>
      <w:marBottom w:val="0"/>
      <w:divBdr>
        <w:top w:val="none" w:sz="0" w:space="0" w:color="auto"/>
        <w:left w:val="none" w:sz="0" w:space="0" w:color="auto"/>
        <w:bottom w:val="none" w:sz="0" w:space="0" w:color="auto"/>
        <w:right w:val="none" w:sz="0" w:space="0" w:color="auto"/>
      </w:divBdr>
    </w:div>
    <w:div w:id="1344162235">
      <w:bodyDiv w:val="1"/>
      <w:marLeft w:val="0"/>
      <w:marRight w:val="0"/>
      <w:marTop w:val="0"/>
      <w:marBottom w:val="0"/>
      <w:divBdr>
        <w:top w:val="none" w:sz="0" w:space="0" w:color="auto"/>
        <w:left w:val="none" w:sz="0" w:space="0" w:color="auto"/>
        <w:bottom w:val="none" w:sz="0" w:space="0" w:color="auto"/>
        <w:right w:val="none" w:sz="0" w:space="0" w:color="auto"/>
      </w:divBdr>
      <w:divsChild>
        <w:div w:id="1767336306">
          <w:marLeft w:val="0"/>
          <w:marRight w:val="0"/>
          <w:marTop w:val="0"/>
          <w:marBottom w:val="0"/>
          <w:divBdr>
            <w:top w:val="none" w:sz="0" w:space="0" w:color="auto"/>
            <w:left w:val="none" w:sz="0" w:space="0" w:color="auto"/>
            <w:bottom w:val="none" w:sz="0" w:space="0" w:color="auto"/>
            <w:right w:val="none" w:sz="0" w:space="0" w:color="auto"/>
          </w:divBdr>
        </w:div>
      </w:divsChild>
    </w:div>
    <w:div w:id="1400248743">
      <w:bodyDiv w:val="1"/>
      <w:marLeft w:val="0"/>
      <w:marRight w:val="0"/>
      <w:marTop w:val="0"/>
      <w:marBottom w:val="0"/>
      <w:divBdr>
        <w:top w:val="none" w:sz="0" w:space="0" w:color="auto"/>
        <w:left w:val="none" w:sz="0" w:space="0" w:color="auto"/>
        <w:bottom w:val="none" w:sz="0" w:space="0" w:color="auto"/>
        <w:right w:val="none" w:sz="0" w:space="0" w:color="auto"/>
      </w:divBdr>
      <w:divsChild>
        <w:div w:id="648483520">
          <w:marLeft w:val="0"/>
          <w:marRight w:val="0"/>
          <w:marTop w:val="0"/>
          <w:marBottom w:val="0"/>
          <w:divBdr>
            <w:top w:val="none" w:sz="0" w:space="0" w:color="auto"/>
            <w:left w:val="none" w:sz="0" w:space="0" w:color="auto"/>
            <w:bottom w:val="none" w:sz="0" w:space="0" w:color="auto"/>
            <w:right w:val="none" w:sz="0" w:space="0" w:color="auto"/>
          </w:divBdr>
        </w:div>
      </w:divsChild>
    </w:div>
    <w:div w:id="1425608249">
      <w:bodyDiv w:val="1"/>
      <w:marLeft w:val="0"/>
      <w:marRight w:val="0"/>
      <w:marTop w:val="0"/>
      <w:marBottom w:val="0"/>
      <w:divBdr>
        <w:top w:val="none" w:sz="0" w:space="0" w:color="auto"/>
        <w:left w:val="none" w:sz="0" w:space="0" w:color="auto"/>
        <w:bottom w:val="none" w:sz="0" w:space="0" w:color="auto"/>
        <w:right w:val="none" w:sz="0" w:space="0" w:color="auto"/>
      </w:divBdr>
    </w:div>
    <w:div w:id="1616064038">
      <w:bodyDiv w:val="1"/>
      <w:marLeft w:val="0"/>
      <w:marRight w:val="0"/>
      <w:marTop w:val="0"/>
      <w:marBottom w:val="0"/>
      <w:divBdr>
        <w:top w:val="none" w:sz="0" w:space="0" w:color="auto"/>
        <w:left w:val="none" w:sz="0" w:space="0" w:color="auto"/>
        <w:bottom w:val="none" w:sz="0" w:space="0" w:color="auto"/>
        <w:right w:val="none" w:sz="0" w:space="0" w:color="auto"/>
      </w:divBdr>
      <w:divsChild>
        <w:div w:id="1159924262">
          <w:marLeft w:val="0"/>
          <w:marRight w:val="0"/>
          <w:marTop w:val="0"/>
          <w:marBottom w:val="0"/>
          <w:divBdr>
            <w:top w:val="none" w:sz="0" w:space="0" w:color="auto"/>
            <w:left w:val="none" w:sz="0" w:space="0" w:color="auto"/>
            <w:bottom w:val="none" w:sz="0" w:space="0" w:color="auto"/>
            <w:right w:val="none" w:sz="0" w:space="0" w:color="auto"/>
          </w:divBdr>
        </w:div>
      </w:divsChild>
    </w:div>
    <w:div w:id="1677028669">
      <w:bodyDiv w:val="1"/>
      <w:marLeft w:val="0"/>
      <w:marRight w:val="0"/>
      <w:marTop w:val="0"/>
      <w:marBottom w:val="0"/>
      <w:divBdr>
        <w:top w:val="none" w:sz="0" w:space="0" w:color="auto"/>
        <w:left w:val="none" w:sz="0" w:space="0" w:color="auto"/>
        <w:bottom w:val="none" w:sz="0" w:space="0" w:color="auto"/>
        <w:right w:val="none" w:sz="0" w:space="0" w:color="auto"/>
      </w:divBdr>
      <w:divsChild>
        <w:div w:id="1534614914">
          <w:marLeft w:val="0"/>
          <w:marRight w:val="0"/>
          <w:marTop w:val="0"/>
          <w:marBottom w:val="0"/>
          <w:divBdr>
            <w:top w:val="none" w:sz="0" w:space="0" w:color="auto"/>
            <w:left w:val="none" w:sz="0" w:space="0" w:color="auto"/>
            <w:bottom w:val="none" w:sz="0" w:space="0" w:color="auto"/>
            <w:right w:val="none" w:sz="0" w:space="0" w:color="auto"/>
          </w:divBdr>
        </w:div>
      </w:divsChild>
    </w:div>
    <w:div w:id="1732389043">
      <w:bodyDiv w:val="1"/>
      <w:marLeft w:val="0"/>
      <w:marRight w:val="0"/>
      <w:marTop w:val="0"/>
      <w:marBottom w:val="0"/>
      <w:divBdr>
        <w:top w:val="none" w:sz="0" w:space="0" w:color="auto"/>
        <w:left w:val="none" w:sz="0" w:space="0" w:color="auto"/>
        <w:bottom w:val="none" w:sz="0" w:space="0" w:color="auto"/>
        <w:right w:val="none" w:sz="0" w:space="0" w:color="auto"/>
      </w:divBdr>
    </w:div>
    <w:div w:id="1930848808">
      <w:bodyDiv w:val="1"/>
      <w:marLeft w:val="0"/>
      <w:marRight w:val="0"/>
      <w:marTop w:val="0"/>
      <w:marBottom w:val="0"/>
      <w:divBdr>
        <w:top w:val="none" w:sz="0" w:space="0" w:color="auto"/>
        <w:left w:val="none" w:sz="0" w:space="0" w:color="auto"/>
        <w:bottom w:val="none" w:sz="0" w:space="0" w:color="auto"/>
        <w:right w:val="none" w:sz="0" w:space="0" w:color="auto"/>
      </w:divBdr>
    </w:div>
    <w:div w:id="1946840914">
      <w:bodyDiv w:val="1"/>
      <w:marLeft w:val="0"/>
      <w:marRight w:val="0"/>
      <w:marTop w:val="0"/>
      <w:marBottom w:val="0"/>
      <w:divBdr>
        <w:top w:val="none" w:sz="0" w:space="0" w:color="auto"/>
        <w:left w:val="none" w:sz="0" w:space="0" w:color="auto"/>
        <w:bottom w:val="none" w:sz="0" w:space="0" w:color="auto"/>
        <w:right w:val="none" w:sz="0" w:space="0" w:color="auto"/>
      </w:divBdr>
    </w:div>
    <w:div w:id="2016955917">
      <w:bodyDiv w:val="1"/>
      <w:marLeft w:val="0"/>
      <w:marRight w:val="0"/>
      <w:marTop w:val="0"/>
      <w:marBottom w:val="0"/>
      <w:divBdr>
        <w:top w:val="none" w:sz="0" w:space="0" w:color="auto"/>
        <w:left w:val="none" w:sz="0" w:space="0" w:color="auto"/>
        <w:bottom w:val="none" w:sz="0" w:space="0" w:color="auto"/>
        <w:right w:val="none" w:sz="0" w:space="0" w:color="auto"/>
      </w:divBdr>
      <w:divsChild>
        <w:div w:id="1904565678">
          <w:marLeft w:val="0"/>
          <w:marRight w:val="0"/>
          <w:marTop w:val="0"/>
          <w:marBottom w:val="0"/>
          <w:divBdr>
            <w:top w:val="none" w:sz="0" w:space="0" w:color="auto"/>
            <w:left w:val="none" w:sz="0" w:space="0" w:color="auto"/>
            <w:bottom w:val="none" w:sz="0" w:space="0" w:color="auto"/>
            <w:right w:val="none" w:sz="0" w:space="0" w:color="auto"/>
          </w:divBdr>
        </w:div>
      </w:divsChild>
    </w:div>
    <w:div w:id="2032686554">
      <w:bodyDiv w:val="1"/>
      <w:marLeft w:val="0"/>
      <w:marRight w:val="0"/>
      <w:marTop w:val="0"/>
      <w:marBottom w:val="0"/>
      <w:divBdr>
        <w:top w:val="none" w:sz="0" w:space="0" w:color="auto"/>
        <w:left w:val="none" w:sz="0" w:space="0" w:color="auto"/>
        <w:bottom w:val="none" w:sz="0" w:space="0" w:color="auto"/>
        <w:right w:val="none" w:sz="0" w:space="0" w:color="auto"/>
      </w:divBdr>
    </w:div>
    <w:div w:id="2037534429">
      <w:bodyDiv w:val="1"/>
      <w:marLeft w:val="0"/>
      <w:marRight w:val="0"/>
      <w:marTop w:val="0"/>
      <w:marBottom w:val="0"/>
      <w:divBdr>
        <w:top w:val="none" w:sz="0" w:space="0" w:color="auto"/>
        <w:left w:val="none" w:sz="0" w:space="0" w:color="auto"/>
        <w:bottom w:val="none" w:sz="0" w:space="0" w:color="auto"/>
        <w:right w:val="none" w:sz="0" w:space="0" w:color="auto"/>
      </w:divBdr>
    </w:div>
    <w:div w:id="2049602554">
      <w:bodyDiv w:val="1"/>
      <w:marLeft w:val="0"/>
      <w:marRight w:val="0"/>
      <w:marTop w:val="0"/>
      <w:marBottom w:val="0"/>
      <w:divBdr>
        <w:top w:val="none" w:sz="0" w:space="0" w:color="auto"/>
        <w:left w:val="none" w:sz="0" w:space="0" w:color="auto"/>
        <w:bottom w:val="none" w:sz="0" w:space="0" w:color="auto"/>
        <w:right w:val="none" w:sz="0" w:space="0" w:color="auto"/>
      </w:divBdr>
    </w:div>
    <w:div w:id="2116975352">
      <w:bodyDiv w:val="1"/>
      <w:marLeft w:val="0"/>
      <w:marRight w:val="0"/>
      <w:marTop w:val="0"/>
      <w:marBottom w:val="0"/>
      <w:divBdr>
        <w:top w:val="none" w:sz="0" w:space="0" w:color="auto"/>
        <w:left w:val="none" w:sz="0" w:space="0" w:color="auto"/>
        <w:bottom w:val="none" w:sz="0" w:space="0" w:color="auto"/>
        <w:right w:val="none" w:sz="0" w:space="0" w:color="auto"/>
      </w:divBdr>
    </w:div>
    <w:div w:id="2117093938">
      <w:bodyDiv w:val="1"/>
      <w:marLeft w:val="0"/>
      <w:marRight w:val="0"/>
      <w:marTop w:val="0"/>
      <w:marBottom w:val="0"/>
      <w:divBdr>
        <w:top w:val="none" w:sz="0" w:space="0" w:color="auto"/>
        <w:left w:val="none" w:sz="0" w:space="0" w:color="auto"/>
        <w:bottom w:val="none" w:sz="0" w:space="0" w:color="auto"/>
        <w:right w:val="none" w:sz="0" w:space="0" w:color="auto"/>
      </w:divBdr>
    </w:div>
    <w:div w:id="2132089310">
      <w:bodyDiv w:val="1"/>
      <w:marLeft w:val="0"/>
      <w:marRight w:val="0"/>
      <w:marTop w:val="0"/>
      <w:marBottom w:val="0"/>
      <w:divBdr>
        <w:top w:val="none" w:sz="0" w:space="0" w:color="auto"/>
        <w:left w:val="none" w:sz="0" w:space="0" w:color="auto"/>
        <w:bottom w:val="none" w:sz="0" w:space="0" w:color="auto"/>
        <w:right w:val="none" w:sz="0" w:space="0" w:color="auto"/>
      </w:divBdr>
    </w:div>
    <w:div w:id="2135949425">
      <w:bodyDiv w:val="1"/>
      <w:marLeft w:val="0"/>
      <w:marRight w:val="0"/>
      <w:marTop w:val="0"/>
      <w:marBottom w:val="0"/>
      <w:divBdr>
        <w:top w:val="none" w:sz="0" w:space="0" w:color="auto"/>
        <w:left w:val="none" w:sz="0" w:space="0" w:color="auto"/>
        <w:bottom w:val="none" w:sz="0" w:space="0" w:color="auto"/>
        <w:right w:val="none" w:sz="0" w:space="0" w:color="auto"/>
      </w:divBdr>
      <w:divsChild>
        <w:div w:id="77294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ACCBF2-2208-4577-88E0-70596A5735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91</TotalTime>
  <Pages>6</Pages>
  <Words>358</Words>
  <Characters>204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Dorough, James Riley</cp:lastModifiedBy>
  <cp:revision>311</cp:revision>
  <dcterms:created xsi:type="dcterms:W3CDTF">2019-10-27T00:32:00Z</dcterms:created>
  <dcterms:modified xsi:type="dcterms:W3CDTF">2021-11-21T20:05:00Z</dcterms:modified>
</cp:coreProperties>
</file>